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C1F56" w14:textId="77777777" w:rsidR="00515C16" w:rsidRPr="00EC73CD" w:rsidRDefault="00515C16" w:rsidP="00515C16">
      <w:pPr>
        <w:spacing w:line="312" w:lineRule="auto"/>
        <w:jc w:val="right"/>
        <w:rPr>
          <w:rFonts w:ascii="Times New Roman" w:hAnsi="Times New Roman"/>
          <w:color w:val="000000"/>
          <w:sz w:val="24"/>
        </w:rPr>
      </w:pPr>
      <w:r w:rsidRPr="00EC73CD">
        <w:rPr>
          <w:rFonts w:ascii="Times New Roman" w:hAnsi="Times New Roman"/>
          <w:i/>
          <w:color w:val="000000"/>
          <w:sz w:val="24"/>
        </w:rPr>
        <w:t>Mẫu: Trang bìa của Báo cáo (Đóng bìa mầu bóng kính)</w:t>
      </w:r>
    </w:p>
    <w:tbl>
      <w:tblPr>
        <w:tblW w:w="9180" w:type="dxa"/>
        <w:tblInd w:w="-1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180"/>
      </w:tblGrid>
      <w:tr w:rsidR="00515C16" w:rsidRPr="00CB1DAC" w14:paraId="07678220" w14:textId="77777777" w:rsidTr="0004468C">
        <w:tc>
          <w:tcPr>
            <w:tcW w:w="9180" w:type="dxa"/>
          </w:tcPr>
          <w:p w14:paraId="079B167D" w14:textId="6B46384D" w:rsidR="00515C16" w:rsidRPr="006161BF" w:rsidRDefault="00515C16" w:rsidP="0004468C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  <w:lang w:val="vi-VN"/>
              </w:rPr>
            </w:pPr>
            <w:r w:rsidRPr="00CB1DAC">
              <w:rPr>
                <w:rFonts w:ascii="Times New Roman" w:hAnsi="Times New Roman"/>
                <w:b/>
                <w:color w:val="000000"/>
                <w:szCs w:val="26"/>
              </w:rPr>
              <w:t xml:space="preserve">BỘ </w:t>
            </w:r>
            <w:r w:rsidR="006161BF">
              <w:rPr>
                <w:rFonts w:ascii="Times New Roman" w:hAnsi="Times New Roman"/>
                <w:b/>
                <w:color w:val="000000"/>
                <w:szCs w:val="26"/>
                <w:lang w:val="vi-VN"/>
              </w:rPr>
              <w:t>XÂY DỰNG</w:t>
            </w:r>
          </w:p>
          <w:p w14:paraId="63BA70A1" w14:textId="38A2C08C" w:rsidR="00515C16" w:rsidRPr="006161BF" w:rsidRDefault="000F45BC" w:rsidP="0004468C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  <w:lang w:val="vi-VN"/>
              </w:rPr>
            </w:pPr>
            <w:r w:rsidRPr="005C672C">
              <w:rPr>
                <w:rFonts w:ascii="Times New Roman" w:hAnsi="Times New Roman"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18F2E743" wp14:editId="534189E8">
                      <wp:simplePos x="0" y="0"/>
                      <wp:positionH relativeFrom="column">
                        <wp:posOffset>2124075</wp:posOffset>
                      </wp:positionH>
                      <wp:positionV relativeFrom="paragraph">
                        <wp:posOffset>236220</wp:posOffset>
                      </wp:positionV>
                      <wp:extent cx="1600200" cy="0"/>
                      <wp:effectExtent l="0" t="0" r="0" b="0"/>
                      <wp:wrapNone/>
                      <wp:docPr id="850430956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5D0C4789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7.25pt,18.6pt" to="293.2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"/>
                  </w:pict>
                </mc:Fallback>
              </mc:AlternateContent>
            </w:r>
            <w:r w:rsidR="006161BF">
              <w:rPr>
                <w:rFonts w:ascii="Times New Roman" w:hAnsi="Times New Roman"/>
                <w:b/>
                <w:color w:val="000000"/>
                <w:szCs w:val="26"/>
                <w:lang w:val="vi-VN"/>
              </w:rPr>
              <w:t>HỌC VIỆN HÀNG KHÔNG VIỆT NAM</w:t>
            </w:r>
          </w:p>
          <w:p w14:paraId="027FCBAD" w14:textId="77777777" w:rsidR="00515C16" w:rsidRPr="00CB1DAC" w:rsidRDefault="00515C16" w:rsidP="0004468C">
            <w:pPr>
              <w:spacing w:line="312" w:lineRule="auto"/>
              <w:jc w:val="center"/>
              <w:rPr>
                <w:rFonts w:ascii="Times New Roman" w:hAnsi="Times New Roman"/>
                <w:color w:val="000000"/>
                <w:szCs w:val="26"/>
              </w:rPr>
            </w:pPr>
          </w:p>
          <w:p w14:paraId="63829D3B" w14:textId="7810F02A" w:rsidR="006161BF" w:rsidRDefault="00422BBB" w:rsidP="0004468C">
            <w:pPr>
              <w:spacing w:line="312" w:lineRule="auto"/>
              <w:jc w:val="center"/>
              <w:rPr>
                <w:rFonts w:asciiTheme="minorHAnsi" w:hAnsiTheme="minorHAnsi"/>
                <w:noProof/>
                <w:lang w:val="vi-VN"/>
              </w:rPr>
            </w:pPr>
            <w:r>
              <w:rPr>
                <w:rFonts w:asciiTheme="minorHAnsi" w:hAnsiTheme="minorHAnsi"/>
                <w:noProof/>
                <w:lang w:val="vi-VN"/>
              </w:rPr>
              <w:drawing>
                <wp:inline distT="0" distB="0" distL="0" distR="0" wp14:anchorId="3CDA7ED5" wp14:editId="6CB547A0">
                  <wp:extent cx="1151681" cy="1151681"/>
                  <wp:effectExtent l="0" t="0" r="0" b="0"/>
                  <wp:docPr id="171727422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274229" name="Picture 1717274229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864" cy="1156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89F77D" w14:textId="77777777" w:rsidR="006161BF" w:rsidRPr="006161BF" w:rsidRDefault="006161BF" w:rsidP="0004468C">
            <w:pPr>
              <w:spacing w:line="312" w:lineRule="auto"/>
              <w:jc w:val="center"/>
              <w:rPr>
                <w:rFonts w:asciiTheme="minorHAnsi" w:hAnsiTheme="minorHAnsi"/>
                <w:color w:val="000000"/>
                <w:szCs w:val="26"/>
                <w:lang w:val="vi-VN"/>
              </w:rPr>
            </w:pPr>
          </w:p>
          <w:p w14:paraId="65A1E0B8" w14:textId="18AC3500" w:rsidR="00515C16" w:rsidRDefault="0050187D" w:rsidP="0004468C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32"/>
                <w:szCs w:val="32"/>
              </w:rPr>
            </w:pP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>HỌ VÀ TÊN TÁC GIẢ (size 16)</w:t>
            </w:r>
          </w:p>
          <w:p w14:paraId="2179F394" w14:textId="66420A7B" w:rsidR="0050187D" w:rsidRPr="0050187D" w:rsidRDefault="0050187D" w:rsidP="0004468C">
            <w:pPr>
              <w:spacing w:line="312" w:lineRule="auto"/>
              <w:jc w:val="center"/>
              <w:rPr>
                <w:rFonts w:ascii="Times New Roman" w:hAnsi="Times New Roman"/>
                <w:color w:val="000000"/>
                <w:sz w:val="32"/>
                <w:szCs w:val="32"/>
              </w:rPr>
            </w:pPr>
            <w:r w:rsidRPr="0050187D">
              <w:rPr>
                <w:rFonts w:ascii="Times New Roman" w:hAnsi="Times New Roman"/>
                <w:color w:val="000000"/>
                <w:sz w:val="32"/>
                <w:szCs w:val="32"/>
              </w:rPr>
              <w:t>(canh giữa trang)</w:t>
            </w:r>
          </w:p>
          <w:p w14:paraId="205D8F52" w14:textId="77777777" w:rsidR="0050187D" w:rsidRDefault="0050187D" w:rsidP="0004468C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40"/>
                <w:szCs w:val="40"/>
                <w:lang w:val="vi-VN"/>
              </w:rPr>
            </w:pPr>
          </w:p>
          <w:p w14:paraId="6C341362" w14:textId="0850EF1D" w:rsidR="0050187D" w:rsidRP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32"/>
                <w:szCs w:val="32"/>
              </w:rPr>
            </w:pP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  <w:lang w:val="en-GB"/>
              </w:rPr>
              <w:t xml:space="preserve">TÊN ĐỀ TÀI </w:t>
            </w: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>(size 16</w:t>
            </w: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>-18</w:t>
            </w: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>)</w:t>
            </w:r>
          </w:p>
          <w:p w14:paraId="24D87623" w14:textId="77777777" w:rsidR="0050187D" w:rsidRP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color w:val="000000"/>
                <w:sz w:val="32"/>
                <w:szCs w:val="32"/>
              </w:rPr>
            </w:pPr>
            <w:r w:rsidRPr="0050187D">
              <w:rPr>
                <w:rFonts w:ascii="Times New Roman" w:hAnsi="Times New Roman"/>
                <w:color w:val="000000"/>
                <w:sz w:val="32"/>
                <w:szCs w:val="32"/>
              </w:rPr>
              <w:t>(canh giữa trang)</w:t>
            </w:r>
          </w:p>
          <w:p w14:paraId="594AA9A3" w14:textId="71873CCA" w:rsidR="0050187D" w:rsidRPr="0050187D" w:rsidRDefault="0050187D" w:rsidP="0004468C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40"/>
                <w:szCs w:val="40"/>
                <w:lang w:val="en-GB"/>
              </w:rPr>
            </w:pPr>
          </w:p>
          <w:p w14:paraId="5264BCCD" w14:textId="77777777" w:rsidR="0050187D" w:rsidRDefault="0050187D" w:rsidP="0004468C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40"/>
                <w:szCs w:val="40"/>
                <w:lang w:val="vi-VN"/>
              </w:rPr>
            </w:pPr>
          </w:p>
          <w:p w14:paraId="43DBA77D" w14:textId="77777777" w:rsidR="0050187D" w:rsidRPr="0050187D" w:rsidRDefault="0050187D" w:rsidP="0004468C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32"/>
                <w:szCs w:val="32"/>
                <w:lang w:val="vi-VN"/>
              </w:rPr>
            </w:pPr>
          </w:p>
          <w:p w14:paraId="16648DFE" w14:textId="20B13C56" w:rsidR="00515C16" w:rsidRPr="0050187D" w:rsidRDefault="00515C16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32"/>
                <w:szCs w:val="32"/>
              </w:rPr>
            </w:pP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  <w:lang w:val="vi-VN"/>
              </w:rPr>
              <w:t>Đ</w:t>
            </w: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>Ề</w:t>
            </w: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  <w:lang w:val="vi-VN"/>
              </w:rPr>
              <w:t xml:space="preserve"> CƯƠNG </w:t>
            </w:r>
            <w:r w:rsidRPr="0050187D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 xml:space="preserve">NGHIÊN CỨU </w:t>
            </w:r>
            <w:r w:rsidRPr="0050187D">
              <w:rPr>
                <w:rFonts w:ascii="Times New Roman" w:hAnsi="Times New Roman"/>
                <w:b/>
                <w:bCs/>
                <w:color w:val="000000"/>
                <w:sz w:val="32"/>
                <w:szCs w:val="32"/>
              </w:rPr>
              <w:t>DỰ</w:t>
            </w:r>
            <w:r w:rsidRPr="0050187D">
              <w:rPr>
                <w:rFonts w:ascii="Times New Roman" w:hAnsi="Times New Roman"/>
                <w:b/>
                <w:bCs/>
                <w:color w:val="000000"/>
                <w:sz w:val="32"/>
                <w:szCs w:val="32"/>
                <w:lang w:val="vi-VN"/>
              </w:rPr>
              <w:t xml:space="preserve"> TUYỂN ĐÀO TẠO TRÌNH ĐỘ </w:t>
            </w:r>
            <w:r w:rsidRPr="0050187D">
              <w:rPr>
                <w:rFonts w:ascii="Times New Roman" w:hAnsi="Times New Roman"/>
                <w:b/>
                <w:bCs/>
                <w:color w:val="000000"/>
                <w:sz w:val="32"/>
                <w:szCs w:val="32"/>
              </w:rPr>
              <w:t>TIẾN SĨ</w:t>
            </w:r>
            <w:r w:rsidR="0050187D">
              <w:rPr>
                <w:rFonts w:ascii="Times New Roman" w:hAnsi="Times New Roman"/>
                <w:b/>
                <w:bCs/>
                <w:color w:val="000000"/>
                <w:sz w:val="32"/>
                <w:szCs w:val="32"/>
              </w:rPr>
              <w:t xml:space="preserve"> QUẢN TRỊ KINH DOANH</w:t>
            </w:r>
          </w:p>
          <w:p w14:paraId="3C500DE2" w14:textId="77777777" w:rsidR="0050187D" w:rsidRPr="0050187D" w:rsidRDefault="0050187D" w:rsidP="0050187D">
            <w:pPr>
              <w:jc w:val="center"/>
              <w:rPr>
                <w:rFonts w:ascii="Times New Roman" w:hAnsi="Times New Roman"/>
                <w:i/>
              </w:rPr>
            </w:pPr>
            <w:r w:rsidRPr="0050187D">
              <w:rPr>
                <w:rFonts w:ascii="Times New Roman" w:hAnsi="Times New Roman"/>
                <w:i/>
              </w:rPr>
              <w:t>(size 16- canh giữa)</w:t>
            </w:r>
          </w:p>
          <w:p w14:paraId="66316BD8" w14:textId="77777777" w:rsidR="0050187D" w:rsidRPr="0050187D" w:rsidRDefault="0050187D" w:rsidP="0050187D">
            <w:pPr>
              <w:jc w:val="center"/>
              <w:rPr>
                <w:rFonts w:ascii="Times New Roman" w:hAnsi="Times New Roman"/>
                <w:i/>
                <w:iCs/>
              </w:rPr>
            </w:pPr>
            <w:r w:rsidRPr="0050187D">
              <w:rPr>
                <w:rFonts w:ascii="Times New Roman" w:hAnsi="Times New Roman"/>
                <w:i/>
                <w:iCs/>
              </w:rPr>
              <w:t>(ghi ngành đăng ký dự tuyển)</w:t>
            </w:r>
          </w:p>
          <w:p w14:paraId="2AA80179" w14:textId="77777777" w:rsidR="00515C16" w:rsidRPr="00CB1DAC" w:rsidRDefault="00515C16" w:rsidP="0004468C">
            <w:pPr>
              <w:spacing w:line="312" w:lineRule="auto"/>
              <w:rPr>
                <w:rFonts w:ascii="Times New Roman" w:hAnsi="Times New Roman"/>
                <w:bCs/>
                <w:color w:val="000000"/>
                <w:sz w:val="32"/>
                <w:szCs w:val="32"/>
                <w:lang w:val="vi-VN"/>
              </w:rPr>
            </w:pPr>
          </w:p>
          <w:p w14:paraId="0A4D3B47" w14:textId="77777777" w:rsidR="00515C16" w:rsidRPr="00CB1DAC" w:rsidRDefault="00515C16" w:rsidP="0004468C">
            <w:pPr>
              <w:spacing w:line="312" w:lineRule="auto"/>
              <w:rPr>
                <w:rFonts w:ascii="Times New Roman" w:hAnsi="Times New Roman"/>
                <w:color w:val="000000"/>
                <w:szCs w:val="26"/>
              </w:rPr>
            </w:pPr>
          </w:p>
          <w:p w14:paraId="4FE7CEBC" w14:textId="77777777" w:rsidR="00515C16" w:rsidRPr="00CB1DAC" w:rsidRDefault="00515C16" w:rsidP="0004468C">
            <w:pPr>
              <w:spacing w:line="312" w:lineRule="auto"/>
              <w:rPr>
                <w:rFonts w:ascii="Times New Roman" w:hAnsi="Times New Roman"/>
                <w:color w:val="000000"/>
                <w:szCs w:val="26"/>
              </w:rPr>
            </w:pPr>
          </w:p>
          <w:p w14:paraId="6D7200B9" w14:textId="0CD4E8D9" w:rsidR="00515C16" w:rsidRDefault="00515C16" w:rsidP="0004468C">
            <w:pPr>
              <w:spacing w:line="312" w:lineRule="auto"/>
              <w:ind w:left="1267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  <w:p w14:paraId="5EF58FF7" w14:textId="77777777" w:rsidR="0050187D" w:rsidRPr="00CB1DAC" w:rsidRDefault="0050187D" w:rsidP="0004468C">
            <w:pPr>
              <w:spacing w:line="312" w:lineRule="auto"/>
              <w:ind w:left="1267"/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</w:pPr>
          </w:p>
          <w:p w14:paraId="4992B750" w14:textId="77777777" w:rsidR="00515C16" w:rsidRPr="00CB1DAC" w:rsidRDefault="00515C16" w:rsidP="0004468C">
            <w:pPr>
              <w:spacing w:line="312" w:lineRule="auto"/>
              <w:ind w:left="1260"/>
              <w:rPr>
                <w:rFonts w:ascii="Times New Roman" w:hAnsi="Times New Roman"/>
                <w:color w:val="000000"/>
                <w:szCs w:val="26"/>
              </w:rPr>
            </w:pPr>
          </w:p>
          <w:p w14:paraId="1C8F4684" w14:textId="77777777" w:rsidR="00515C16" w:rsidRPr="00CB1DAC" w:rsidRDefault="00515C16" w:rsidP="0004468C">
            <w:pPr>
              <w:spacing w:line="312" w:lineRule="auto"/>
              <w:rPr>
                <w:rFonts w:ascii="Times New Roman" w:hAnsi="Times New Roman"/>
                <w:color w:val="000000"/>
                <w:szCs w:val="26"/>
              </w:rPr>
            </w:pPr>
          </w:p>
          <w:p w14:paraId="365D86DD" w14:textId="77777777" w:rsidR="00515C16" w:rsidRPr="00CB1DAC" w:rsidRDefault="00515C16" w:rsidP="0004468C">
            <w:pPr>
              <w:spacing w:line="312" w:lineRule="auto"/>
              <w:ind w:left="1260"/>
              <w:rPr>
                <w:rFonts w:ascii="Times New Roman" w:hAnsi="Times New Roman"/>
                <w:color w:val="000000"/>
                <w:szCs w:val="26"/>
              </w:rPr>
            </w:pPr>
          </w:p>
          <w:p w14:paraId="3D0BAE4B" w14:textId="4F9B5D5C" w:rsidR="00515C16" w:rsidRDefault="00515C16" w:rsidP="0004468C">
            <w:pPr>
              <w:spacing w:line="312" w:lineRule="auto"/>
              <w:ind w:left="1260"/>
              <w:rPr>
                <w:rFonts w:ascii="Times New Roman" w:hAnsi="Times New Roman"/>
                <w:color w:val="000000"/>
                <w:szCs w:val="26"/>
              </w:rPr>
            </w:pPr>
          </w:p>
          <w:p w14:paraId="165979FA" w14:textId="77777777" w:rsidR="00A05E44" w:rsidRDefault="00A05E44" w:rsidP="0004468C">
            <w:pPr>
              <w:spacing w:line="312" w:lineRule="auto"/>
              <w:ind w:left="1260"/>
              <w:rPr>
                <w:rFonts w:ascii="Times New Roman" w:hAnsi="Times New Roman"/>
                <w:color w:val="000000"/>
                <w:szCs w:val="26"/>
              </w:rPr>
            </w:pPr>
          </w:p>
          <w:p w14:paraId="6D9B1B27" w14:textId="528F0CB0" w:rsidR="0050187D" w:rsidRDefault="0050187D" w:rsidP="0004468C">
            <w:pPr>
              <w:spacing w:line="312" w:lineRule="auto"/>
              <w:ind w:left="1260"/>
              <w:rPr>
                <w:rFonts w:ascii="Times New Roman" w:hAnsi="Times New Roman"/>
                <w:color w:val="000000"/>
                <w:szCs w:val="26"/>
              </w:rPr>
            </w:pPr>
          </w:p>
          <w:p w14:paraId="54E6903B" w14:textId="77777777" w:rsidR="0050187D" w:rsidRDefault="0050187D" w:rsidP="0004468C">
            <w:pPr>
              <w:spacing w:line="312" w:lineRule="auto"/>
              <w:ind w:left="1260"/>
              <w:rPr>
                <w:rFonts w:ascii="Times New Roman" w:hAnsi="Times New Roman"/>
                <w:color w:val="000000"/>
                <w:szCs w:val="26"/>
              </w:rPr>
            </w:pPr>
          </w:p>
          <w:p w14:paraId="27371684" w14:textId="5FF4EF59" w:rsidR="00515C16" w:rsidRPr="0050187D" w:rsidRDefault="0050187D" w:rsidP="0050187D">
            <w:pPr>
              <w:pStyle w:val="Heading5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8"/>
                <w:szCs w:val="32"/>
              </w:rPr>
              <w:t>Thành phố Hồ Chí Minh – Năm</w:t>
            </w:r>
            <w:r>
              <w:rPr>
                <w:rFonts w:ascii="Times New Roman" w:hAnsi="Times New Roman"/>
                <w:sz w:val="28"/>
              </w:rPr>
              <w:t xml:space="preserve"> </w:t>
            </w:r>
            <w:r>
              <w:rPr>
                <w:rFonts w:ascii="Times New Roman" w:hAnsi="Times New Roman"/>
              </w:rPr>
              <w:t>(size 14)</w:t>
            </w:r>
          </w:p>
        </w:tc>
      </w:tr>
      <w:tr w:rsidR="0050187D" w:rsidRPr="00CB1DAC" w14:paraId="037E6922" w14:textId="77777777" w:rsidTr="0050187D">
        <w:tc>
          <w:tcPr>
            <w:tcW w:w="9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138C4E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  <w:r w:rsidRPr="00CB1DAC">
              <w:rPr>
                <w:rFonts w:ascii="Times New Roman" w:hAnsi="Times New Roman"/>
                <w:b/>
                <w:color w:val="000000"/>
                <w:szCs w:val="26"/>
              </w:rPr>
              <w:lastRenderedPageBreak/>
              <w:t xml:space="preserve">BỘ </w:t>
            </w:r>
            <w:r w:rsidRPr="0050187D">
              <w:rPr>
                <w:rFonts w:ascii="Times New Roman" w:hAnsi="Times New Roman"/>
                <w:b/>
                <w:color w:val="000000"/>
                <w:szCs w:val="26"/>
              </w:rPr>
              <w:t>XÂY DỰNG</w:t>
            </w:r>
          </w:p>
          <w:p w14:paraId="04FA5EB0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  <w:r w:rsidRPr="0050187D">
              <w:rPr>
                <w:rFonts w:ascii="Times New Roman" w:hAnsi="Times New Roman"/>
                <w:b/>
                <w:color w:val="000000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393E3B8" wp14:editId="7B93BD51">
                      <wp:simplePos x="0" y="0"/>
                      <wp:positionH relativeFrom="column">
                        <wp:posOffset>2124075</wp:posOffset>
                      </wp:positionH>
                      <wp:positionV relativeFrom="paragraph">
                        <wp:posOffset>236220</wp:posOffset>
                      </wp:positionV>
                      <wp:extent cx="1600200" cy="0"/>
                      <wp:effectExtent l="0" t="0" r="0" b="0"/>
                      <wp:wrapNone/>
                      <wp:docPr id="1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19C25B" id="Line 2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7.25pt,18.6pt" to="293.2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EoLEA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"/>
                  </w:pict>
                </mc:Fallback>
              </mc:AlternateContent>
            </w:r>
            <w:r w:rsidRPr="0050187D">
              <w:rPr>
                <w:rFonts w:ascii="Times New Roman" w:hAnsi="Times New Roman"/>
                <w:b/>
                <w:color w:val="000000"/>
                <w:szCs w:val="26"/>
              </w:rPr>
              <w:t>HỌC VIỆN HÀNG KHÔNG VIỆT NAM</w:t>
            </w:r>
          </w:p>
          <w:p w14:paraId="140F2AF5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24EFA224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  <w:r w:rsidRPr="0050187D">
              <w:rPr>
                <w:rFonts w:ascii="Times New Roman" w:hAnsi="Times New Roman"/>
                <w:b/>
                <w:color w:val="000000"/>
                <w:szCs w:val="26"/>
              </w:rPr>
              <w:drawing>
                <wp:inline distT="0" distB="0" distL="0" distR="0" wp14:anchorId="6DD2C475" wp14:editId="49C7BC68">
                  <wp:extent cx="1151681" cy="115168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274229" name="Picture 1717274229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864" cy="1156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2C0E35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6D29B389" w14:textId="77777777" w:rsidR="0050187D" w:rsidRPr="00A05E44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32"/>
                <w:szCs w:val="32"/>
              </w:rPr>
            </w:pPr>
            <w:r w:rsidRPr="00A05E44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>HỌ VÀ TÊN TÁC GIẢ (size 16)</w:t>
            </w:r>
          </w:p>
          <w:p w14:paraId="73D97605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  <w:r w:rsidRPr="0050187D">
              <w:rPr>
                <w:rFonts w:ascii="Times New Roman" w:hAnsi="Times New Roman"/>
                <w:b/>
                <w:color w:val="000000"/>
                <w:szCs w:val="26"/>
              </w:rPr>
              <w:t>(canh giữa trang)</w:t>
            </w:r>
          </w:p>
          <w:p w14:paraId="78918357" w14:textId="01A92059" w:rsid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504AB678" w14:textId="77777777" w:rsidR="00A05E44" w:rsidRPr="0050187D" w:rsidRDefault="00A05E44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0168A59B" w14:textId="77777777" w:rsidR="0050187D" w:rsidRPr="00A05E44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 w:val="32"/>
                <w:szCs w:val="32"/>
              </w:rPr>
            </w:pPr>
            <w:r w:rsidRPr="00A05E44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t>TÊN ĐỀ TÀI (size 16-18)</w:t>
            </w:r>
          </w:p>
          <w:p w14:paraId="26A5EEAC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  <w:r w:rsidRPr="0050187D">
              <w:rPr>
                <w:rFonts w:ascii="Times New Roman" w:hAnsi="Times New Roman"/>
                <w:b/>
                <w:color w:val="000000"/>
                <w:szCs w:val="26"/>
              </w:rPr>
              <w:t>(canh giữa trang)</w:t>
            </w:r>
          </w:p>
          <w:p w14:paraId="46C1FB46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1AD19A04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760E44B2" w14:textId="77777777" w:rsidR="0050187D" w:rsidRPr="0050187D" w:rsidRDefault="0050187D" w:rsidP="00F906C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08FC4F5C" w14:textId="77777777" w:rsidR="00A05E44" w:rsidRPr="00CB1DAC" w:rsidRDefault="00A05E44" w:rsidP="00A05E44">
            <w:pPr>
              <w:spacing w:line="312" w:lineRule="auto"/>
              <w:ind w:left="1267"/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</w:pPr>
            <w:r w:rsidRPr="00CB1DAC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N</w:t>
            </w:r>
            <w:r w:rsidRPr="00CB1DAC">
              <w:rPr>
                <w:rFonts w:ascii="Times New Roman" w:hAnsi="Times New Roman"/>
                <w:color w:val="000000"/>
                <w:sz w:val="28"/>
                <w:szCs w:val="28"/>
              </w:rPr>
              <w:t>gành: ………………………………….……………</w:t>
            </w:r>
            <w:r w:rsidRPr="00CB1DAC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………..</w:t>
            </w:r>
          </w:p>
          <w:p w14:paraId="527D2D46" w14:textId="77777777" w:rsidR="00A05E44" w:rsidRPr="00CB1DAC" w:rsidRDefault="00A05E44" w:rsidP="00A05E44">
            <w:pPr>
              <w:spacing w:line="312" w:lineRule="auto"/>
              <w:ind w:left="1267"/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</w:pPr>
            <w:r w:rsidRPr="00CB1DAC">
              <w:rPr>
                <w:rFonts w:ascii="Times New Roman" w:hAnsi="Times New Roman"/>
                <w:color w:val="000000"/>
                <w:sz w:val="28"/>
                <w:szCs w:val="28"/>
              </w:rPr>
              <w:t>Mã số: ……………………………………</w:t>
            </w:r>
            <w:r w:rsidRPr="00CB1DAC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………</w:t>
            </w:r>
            <w:proofErr w:type="gramStart"/>
            <w:r w:rsidRPr="00CB1DAC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…..</w:t>
            </w:r>
            <w:proofErr w:type="gramEnd"/>
            <w:r w:rsidRPr="00CB1DAC">
              <w:rPr>
                <w:rFonts w:ascii="Times New Roman" w:hAnsi="Times New Roman"/>
                <w:color w:val="000000"/>
                <w:sz w:val="28"/>
                <w:szCs w:val="28"/>
              </w:rPr>
              <w:t>………</w:t>
            </w:r>
            <w:r w:rsidRPr="00CB1DAC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.</w:t>
            </w:r>
          </w:p>
          <w:p w14:paraId="4EAEA24E" w14:textId="77777777" w:rsidR="0050187D" w:rsidRP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1C956F57" w14:textId="10BB572D" w:rsid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7E0C0B8C" w14:textId="2F23EE86" w:rsidR="00A05E44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10825D7B" w14:textId="7448E024" w:rsidR="00A05E44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2ACBC894" w14:textId="77777777" w:rsidR="00A05E44" w:rsidRPr="0050187D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0B9EEE54" w14:textId="77777777" w:rsidR="00A05E44" w:rsidRDefault="00A05E44" w:rsidP="00A05E44">
            <w:pPr>
              <w:pStyle w:val="Heading7"/>
              <w:ind w:firstLine="1134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i w:val="0"/>
                <w:sz w:val="28"/>
                <w:szCs w:val="28"/>
              </w:rPr>
              <w:t>NGƯỜI HƯỚNG DẪN KHOA HỌC ĐỀ XUẤT (nếu có)</w:t>
            </w:r>
          </w:p>
          <w:p w14:paraId="6B29D665" w14:textId="77777777" w:rsidR="00A05E44" w:rsidRDefault="00A05E44" w:rsidP="00A05E44">
            <w:pPr>
              <w:ind w:firstLine="144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. </w:t>
            </w:r>
          </w:p>
          <w:p w14:paraId="3F12BE47" w14:textId="77777777" w:rsidR="00A05E44" w:rsidRDefault="00A05E44" w:rsidP="00A05E44">
            <w:pPr>
              <w:ind w:firstLine="1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.  </w:t>
            </w:r>
          </w:p>
          <w:p w14:paraId="2BDD30C0" w14:textId="77777777" w:rsidR="0050187D" w:rsidRP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33DD06B1" w14:textId="77777777" w:rsidR="0050187D" w:rsidRP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693B7C99" w14:textId="66DAA736" w:rsid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6D4DAD76" w14:textId="580488D1" w:rsidR="00A05E44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2A27F97C" w14:textId="7809AFC8" w:rsidR="0050187D" w:rsidRDefault="0050187D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26A97FDF" w14:textId="77777777" w:rsidR="00A05E44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27518A28" w14:textId="7E2DF8DE" w:rsidR="00A05E44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44B162C5" w14:textId="6426FECC" w:rsidR="00A05E44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4709D324" w14:textId="5EF5EFA8" w:rsidR="00A05E44" w:rsidRDefault="00A05E44" w:rsidP="0050187D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</w:p>
          <w:p w14:paraId="5A9AE635" w14:textId="77777777" w:rsidR="0050187D" w:rsidRPr="0050187D" w:rsidRDefault="0050187D" w:rsidP="00A05E44">
            <w:pPr>
              <w:spacing w:line="312" w:lineRule="auto"/>
              <w:jc w:val="center"/>
              <w:rPr>
                <w:rFonts w:ascii="Times New Roman" w:hAnsi="Times New Roman"/>
                <w:b/>
                <w:color w:val="000000"/>
                <w:szCs w:val="26"/>
              </w:rPr>
            </w:pPr>
            <w:r w:rsidRPr="0050187D">
              <w:rPr>
                <w:rFonts w:ascii="Times New Roman" w:hAnsi="Times New Roman"/>
                <w:b/>
                <w:color w:val="000000"/>
                <w:szCs w:val="26"/>
              </w:rPr>
              <w:t>Thành phố Hồ Chí Minh – Năm (size 14)</w:t>
            </w:r>
          </w:p>
        </w:tc>
      </w:tr>
    </w:tbl>
    <w:p w14:paraId="7B2455E7" w14:textId="58B00FC5" w:rsidR="00515C16" w:rsidRPr="004D6344" w:rsidRDefault="00515C16" w:rsidP="00515C16">
      <w:pPr>
        <w:jc w:val="center"/>
        <w:rPr>
          <w:rFonts w:ascii="Times New Roman" w:hAnsi="Times New Roman"/>
          <w:b/>
          <w:color w:val="000000"/>
          <w:szCs w:val="26"/>
        </w:rPr>
      </w:pPr>
      <w:r w:rsidRPr="004D6344">
        <w:rPr>
          <w:rFonts w:ascii="Times New Roman" w:hAnsi="Times New Roman"/>
          <w:b/>
          <w:color w:val="000000"/>
          <w:szCs w:val="26"/>
        </w:rPr>
        <w:lastRenderedPageBreak/>
        <w:t xml:space="preserve">KẾT CẤU </w:t>
      </w:r>
      <w:r w:rsidRPr="004D6344">
        <w:rPr>
          <w:rFonts w:ascii="Times New Roman" w:hAnsi="Times New Roman"/>
          <w:b/>
          <w:color w:val="000000"/>
          <w:szCs w:val="26"/>
          <w:lang w:val="vi-VN"/>
        </w:rPr>
        <w:t xml:space="preserve">ĐỀ CƯƠNG </w:t>
      </w:r>
      <w:r w:rsidRPr="004D6344">
        <w:rPr>
          <w:rFonts w:ascii="Times New Roman" w:hAnsi="Times New Roman"/>
          <w:b/>
          <w:color w:val="000000"/>
          <w:szCs w:val="26"/>
        </w:rPr>
        <w:t xml:space="preserve">NGHIÊN CỨU </w:t>
      </w:r>
      <w:r w:rsidR="004D6344" w:rsidRPr="004D6344">
        <w:rPr>
          <w:rFonts w:ascii="Times New Roman" w:hAnsi="Times New Roman"/>
          <w:b/>
          <w:color w:val="000000"/>
          <w:szCs w:val="26"/>
        </w:rPr>
        <w:t xml:space="preserve">CỦA THÍ SINH DỰ TUYỂN </w:t>
      </w:r>
    </w:p>
    <w:p w14:paraId="3C008783" w14:textId="762D5A37" w:rsidR="00515C16" w:rsidRPr="004D6344" w:rsidRDefault="004D6344" w:rsidP="00515C16">
      <w:pPr>
        <w:jc w:val="center"/>
        <w:rPr>
          <w:rFonts w:ascii="Times New Roman" w:hAnsi="Times New Roman"/>
          <w:b/>
          <w:color w:val="000000"/>
          <w:szCs w:val="26"/>
        </w:rPr>
      </w:pPr>
      <w:r w:rsidRPr="004D6344">
        <w:rPr>
          <w:rFonts w:ascii="Times New Roman" w:hAnsi="Times New Roman"/>
          <w:b/>
          <w:color w:val="000000"/>
          <w:szCs w:val="26"/>
        </w:rPr>
        <w:t>NGHIÊN CỨU SINH</w:t>
      </w:r>
    </w:p>
    <w:p w14:paraId="7B5B8B85" w14:textId="48A55F83" w:rsidR="00515C16" w:rsidRPr="004D6344" w:rsidRDefault="00A05E44" w:rsidP="004D6344">
      <w:pPr>
        <w:rPr>
          <w:rFonts w:ascii="Times New Roman" w:hAnsi="Times New Roman"/>
          <w:b/>
          <w:color w:val="000000"/>
          <w:sz w:val="24"/>
        </w:rPr>
      </w:pPr>
      <w:r w:rsidRPr="004D6344">
        <w:rPr>
          <w:rFonts w:ascii="Times New Roman" w:hAnsi="Times New Roman"/>
          <w:b/>
          <w:color w:val="000000"/>
          <w:sz w:val="24"/>
        </w:rPr>
        <w:t>I. THÔNG TIN CHUNG</w:t>
      </w:r>
    </w:p>
    <w:p w14:paraId="52F954BA" w14:textId="10A0A8C9" w:rsidR="00A05E44" w:rsidRPr="004D6344" w:rsidRDefault="00861BA1" w:rsidP="004D6344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1. </w:t>
      </w:r>
      <w:r w:rsidR="00A05E44" w:rsidRPr="004D6344">
        <w:rPr>
          <w:rFonts w:ascii="Times New Roman" w:hAnsi="Times New Roman"/>
          <w:sz w:val="24"/>
        </w:rPr>
        <w:t>Họ và tên người dự tuyển:</w:t>
      </w:r>
    </w:p>
    <w:p w14:paraId="42344DF8" w14:textId="433AD0D7" w:rsidR="00A05E44" w:rsidRPr="004D6344" w:rsidRDefault="00861BA1" w:rsidP="004D6344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2. </w:t>
      </w:r>
      <w:r w:rsidR="00A05E44" w:rsidRPr="004D6344">
        <w:rPr>
          <w:rFonts w:ascii="Times New Roman" w:hAnsi="Times New Roman"/>
          <w:sz w:val="24"/>
        </w:rPr>
        <w:t xml:space="preserve">Ngày, tháng, năm sinh: </w:t>
      </w:r>
    </w:p>
    <w:p w14:paraId="6B9FFA3C" w14:textId="3AF0B085" w:rsidR="00A05E44" w:rsidRPr="004D6344" w:rsidRDefault="00861BA1" w:rsidP="004D6344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3. </w:t>
      </w:r>
      <w:r w:rsidR="00A05E44" w:rsidRPr="004D6344">
        <w:rPr>
          <w:rFonts w:ascii="Times New Roman" w:hAnsi="Times New Roman"/>
          <w:sz w:val="24"/>
        </w:rPr>
        <w:t xml:space="preserve">Cơ quan công tác: </w:t>
      </w:r>
    </w:p>
    <w:p w14:paraId="4595C1B0" w14:textId="47BC82DA" w:rsidR="00A05E44" w:rsidRPr="004D6344" w:rsidRDefault="00A05E44" w:rsidP="004D6344">
      <w:pPr>
        <w:rPr>
          <w:rFonts w:ascii="Times New Roman" w:hAnsi="Times New Roman"/>
          <w:sz w:val="24"/>
        </w:rPr>
      </w:pPr>
      <w:r w:rsidRPr="004D6344">
        <w:rPr>
          <w:rFonts w:ascii="Times New Roman" w:hAnsi="Times New Roman"/>
          <w:sz w:val="24"/>
        </w:rPr>
        <w:t xml:space="preserve">II. </w:t>
      </w:r>
      <w:r w:rsidRPr="004D6344">
        <w:rPr>
          <w:rFonts w:ascii="Times New Roman" w:hAnsi="Times New Roman"/>
          <w:b/>
          <w:sz w:val="24"/>
        </w:rPr>
        <w:t>NỘI DUNG CHI TIẾT BÀI LUẬN NGHIÊN CỨU</w:t>
      </w:r>
    </w:p>
    <w:p w14:paraId="020472D8" w14:textId="2BDA245B" w:rsidR="00515C16" w:rsidRPr="004D6344" w:rsidRDefault="00515C16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 xml:space="preserve">1. </w:t>
      </w:r>
      <w:r w:rsidRPr="004D6344">
        <w:rPr>
          <w:rFonts w:ascii="Times New Roman" w:hAnsi="Times New Roman"/>
          <w:color w:val="000000"/>
          <w:sz w:val="24"/>
          <w:lang w:val="pt-BR"/>
        </w:rPr>
        <w:t xml:space="preserve">Lý do </w:t>
      </w:r>
      <w:r w:rsidR="007D4903" w:rsidRPr="004D6344">
        <w:rPr>
          <w:rFonts w:ascii="Times New Roman" w:hAnsi="Times New Roman"/>
          <w:color w:val="000000"/>
          <w:sz w:val="24"/>
          <w:lang w:val="pt-BR"/>
        </w:rPr>
        <w:t>lựa chọn đề tài/hướng nghiên cứu</w:t>
      </w:r>
    </w:p>
    <w:p w14:paraId="7FB66FF4" w14:textId="1ADD31B9" w:rsidR="00515C16" w:rsidRPr="004D6344" w:rsidRDefault="00515C16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 xml:space="preserve">2. </w:t>
      </w:r>
      <w:r w:rsidRPr="004D6344">
        <w:rPr>
          <w:rFonts w:ascii="Times New Roman" w:hAnsi="Times New Roman"/>
          <w:color w:val="000000"/>
          <w:sz w:val="24"/>
        </w:rPr>
        <w:t xml:space="preserve">Tổng quan </w:t>
      </w:r>
      <w:r w:rsidR="007D4903" w:rsidRPr="004D6344">
        <w:rPr>
          <w:rFonts w:ascii="Times New Roman" w:hAnsi="Times New Roman"/>
          <w:color w:val="000000"/>
          <w:sz w:val="24"/>
        </w:rPr>
        <w:t>các công trình khoa học đã được công bố về đề tài/hướng nghiên cứu</w:t>
      </w:r>
    </w:p>
    <w:p w14:paraId="14F1D949" w14:textId="39B2AD0C" w:rsidR="00515C16" w:rsidRPr="004D6344" w:rsidRDefault="00515C16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 xml:space="preserve">3. </w:t>
      </w:r>
      <w:r w:rsidRPr="004D6344">
        <w:rPr>
          <w:rFonts w:ascii="Times New Roman" w:hAnsi="Times New Roman"/>
          <w:color w:val="000000"/>
          <w:sz w:val="24"/>
        </w:rPr>
        <w:t xml:space="preserve">Mục </w:t>
      </w:r>
      <w:r w:rsidR="007D4903" w:rsidRPr="004D6344">
        <w:rPr>
          <w:rFonts w:ascii="Times New Roman" w:hAnsi="Times New Roman"/>
          <w:color w:val="000000"/>
          <w:sz w:val="24"/>
        </w:rPr>
        <w:t>tiêu và câu hỏi</w:t>
      </w:r>
      <w:r w:rsidRPr="004D6344">
        <w:rPr>
          <w:rFonts w:ascii="Times New Roman" w:hAnsi="Times New Roman"/>
          <w:color w:val="000000"/>
          <w:sz w:val="24"/>
        </w:rPr>
        <w:t xml:space="preserve"> nghiên cứu</w:t>
      </w:r>
    </w:p>
    <w:p w14:paraId="1D297075" w14:textId="4492D87D" w:rsidR="00515C16" w:rsidRPr="004D6344" w:rsidRDefault="00FA6557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>4.</w:t>
      </w:r>
      <w:r w:rsidR="00360DB8" w:rsidRPr="004D6344">
        <w:rPr>
          <w:rFonts w:ascii="Times New Roman" w:hAnsi="Times New Roman"/>
          <w:color w:val="000000"/>
          <w:sz w:val="24"/>
          <w:lang w:val="vi-VN"/>
        </w:rPr>
        <w:t xml:space="preserve"> </w:t>
      </w:r>
      <w:r w:rsidR="00515C16" w:rsidRPr="004D6344">
        <w:rPr>
          <w:rFonts w:ascii="Times New Roman" w:hAnsi="Times New Roman"/>
          <w:color w:val="000000"/>
          <w:sz w:val="24"/>
          <w:lang w:val="vi-VN"/>
        </w:rPr>
        <w:t>Đối tượng và phạm vi nghiên cứu</w:t>
      </w:r>
    </w:p>
    <w:p w14:paraId="59CBEF0D" w14:textId="0EDE5D03" w:rsidR="00515C16" w:rsidRPr="004D6344" w:rsidRDefault="00FA6557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>5</w:t>
      </w:r>
      <w:r w:rsidR="00515C16" w:rsidRPr="004D6344">
        <w:rPr>
          <w:rFonts w:ascii="Times New Roman" w:hAnsi="Times New Roman"/>
          <w:color w:val="000000"/>
          <w:sz w:val="24"/>
          <w:lang w:val="vi-VN"/>
        </w:rPr>
        <w:t>. Phương pháp nghiên cứu</w:t>
      </w:r>
      <w:r w:rsidR="00360DB8" w:rsidRPr="004D6344">
        <w:rPr>
          <w:rFonts w:ascii="Times New Roman" w:hAnsi="Times New Roman"/>
          <w:color w:val="000000"/>
          <w:sz w:val="24"/>
          <w:lang w:val="vi-VN"/>
        </w:rPr>
        <w:t xml:space="preserve"> dự kiến thực hiện</w:t>
      </w:r>
    </w:p>
    <w:p w14:paraId="7F9EA88D" w14:textId="78C93451" w:rsidR="00515C16" w:rsidRPr="004D6344" w:rsidRDefault="00FA6557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>6</w:t>
      </w:r>
      <w:r w:rsidR="00515C16" w:rsidRPr="004D6344">
        <w:rPr>
          <w:rFonts w:ascii="Times New Roman" w:hAnsi="Times New Roman"/>
          <w:color w:val="000000"/>
          <w:sz w:val="24"/>
          <w:lang w:val="vi-VN"/>
        </w:rPr>
        <w:t>. Kết cấu sơ bộ đề tài nghiên cứu</w:t>
      </w:r>
    </w:p>
    <w:p w14:paraId="7E769CDC" w14:textId="581C3565" w:rsidR="00844E3E" w:rsidRPr="004D6344" w:rsidRDefault="00FA6557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>7</w:t>
      </w:r>
      <w:r w:rsidR="00515C16" w:rsidRPr="004D6344">
        <w:rPr>
          <w:rFonts w:ascii="Times New Roman" w:hAnsi="Times New Roman"/>
          <w:color w:val="000000"/>
          <w:sz w:val="24"/>
          <w:lang w:val="vi-VN"/>
        </w:rPr>
        <w:t xml:space="preserve">. Dự kiến đóng góp </w:t>
      </w:r>
      <w:r w:rsidR="00360DB8" w:rsidRPr="004D6344">
        <w:rPr>
          <w:rFonts w:ascii="Times New Roman" w:hAnsi="Times New Roman"/>
          <w:color w:val="000000"/>
          <w:sz w:val="24"/>
          <w:lang w:val="vi-VN"/>
        </w:rPr>
        <w:t xml:space="preserve">của </w:t>
      </w:r>
      <w:r w:rsidR="00515C16" w:rsidRPr="004D6344">
        <w:rPr>
          <w:rFonts w:ascii="Times New Roman" w:hAnsi="Times New Roman"/>
          <w:color w:val="000000"/>
          <w:sz w:val="24"/>
          <w:lang w:val="vi-VN"/>
        </w:rPr>
        <w:t>đề tài</w:t>
      </w:r>
      <w:r w:rsidR="00360DB8" w:rsidRPr="004D6344">
        <w:rPr>
          <w:rFonts w:ascii="Times New Roman" w:hAnsi="Times New Roman"/>
          <w:color w:val="000000"/>
          <w:sz w:val="24"/>
          <w:lang w:val="vi-VN"/>
        </w:rPr>
        <w:t xml:space="preserve"> nghiên cứu</w:t>
      </w:r>
    </w:p>
    <w:p w14:paraId="4D3935D0" w14:textId="13BE7A9E" w:rsidR="004D6344" w:rsidRPr="004D6344" w:rsidRDefault="004D6344" w:rsidP="004D6344">
      <w:pPr>
        <w:jc w:val="both"/>
        <w:rPr>
          <w:rFonts w:ascii="Times New Roman" w:hAnsi="Times New Roman"/>
          <w:color w:val="000000"/>
          <w:sz w:val="24"/>
          <w:lang w:val="en-GB"/>
        </w:rPr>
      </w:pPr>
      <w:r w:rsidRPr="004D6344">
        <w:rPr>
          <w:rFonts w:ascii="Times New Roman" w:hAnsi="Times New Roman"/>
          <w:color w:val="000000"/>
          <w:sz w:val="24"/>
          <w:lang w:val="en-GB"/>
        </w:rPr>
        <w:t>8. Trình bày vắ</w:t>
      </w:r>
      <w:r w:rsidR="0070525D">
        <w:rPr>
          <w:rFonts w:ascii="Times New Roman" w:hAnsi="Times New Roman"/>
          <w:color w:val="000000"/>
          <w:sz w:val="24"/>
          <w:lang w:val="en-GB"/>
        </w:rPr>
        <w:t>n</w:t>
      </w:r>
      <w:r w:rsidRPr="004D6344">
        <w:rPr>
          <w:rFonts w:ascii="Times New Roman" w:hAnsi="Times New Roman"/>
          <w:color w:val="000000"/>
          <w:sz w:val="24"/>
          <w:lang w:val="en-GB"/>
        </w:rPr>
        <w:t xml:space="preserve"> tắt các khái niệm, lý thuyết và mô hình nghiên cứu</w:t>
      </w:r>
    </w:p>
    <w:p w14:paraId="5C2CB95B" w14:textId="05841EB2" w:rsidR="00844E3E" w:rsidRDefault="004D6344" w:rsidP="004D6344">
      <w:pPr>
        <w:jc w:val="both"/>
        <w:rPr>
          <w:rFonts w:ascii="Times New Roman" w:hAnsi="Times New Roman"/>
          <w:sz w:val="24"/>
        </w:rPr>
      </w:pPr>
      <w:r w:rsidRPr="004D6344">
        <w:rPr>
          <w:rFonts w:ascii="Times New Roman" w:hAnsi="Times New Roman"/>
          <w:color w:val="000000"/>
          <w:sz w:val="24"/>
          <w:lang w:val="en-GB"/>
        </w:rPr>
        <w:t>9</w:t>
      </w:r>
      <w:r w:rsidR="00844E3E" w:rsidRPr="004D6344">
        <w:rPr>
          <w:rFonts w:ascii="Times New Roman" w:hAnsi="Times New Roman"/>
          <w:color w:val="000000"/>
          <w:sz w:val="24"/>
          <w:lang w:val="en-GB"/>
        </w:rPr>
        <w:t xml:space="preserve">. </w:t>
      </w:r>
      <w:r w:rsidRPr="004D6344">
        <w:rPr>
          <w:rFonts w:ascii="Times New Roman" w:hAnsi="Times New Roman"/>
          <w:sz w:val="24"/>
        </w:rPr>
        <w:t>Kinh nghiệm nghiên cứu</w:t>
      </w:r>
    </w:p>
    <w:p w14:paraId="11E0807C" w14:textId="647F10FE" w:rsidR="0070525D" w:rsidRPr="004D6344" w:rsidRDefault="0070525D" w:rsidP="0070525D">
      <w:pPr>
        <w:jc w:val="both"/>
        <w:rPr>
          <w:rFonts w:ascii="Times New Roman" w:hAnsi="Times New Roman"/>
          <w:color w:val="000000"/>
          <w:sz w:val="24"/>
        </w:rPr>
      </w:pPr>
      <w:r w:rsidRPr="004D6344">
        <w:rPr>
          <w:rFonts w:ascii="Times New Roman" w:hAnsi="Times New Roman"/>
          <w:color w:val="000000"/>
          <w:sz w:val="24"/>
        </w:rPr>
        <w:t>1</w:t>
      </w:r>
      <w:r>
        <w:rPr>
          <w:rFonts w:ascii="Times New Roman" w:hAnsi="Times New Roman"/>
          <w:color w:val="000000"/>
          <w:sz w:val="24"/>
        </w:rPr>
        <w:t>0</w:t>
      </w:r>
      <w:r w:rsidRPr="004D6344">
        <w:rPr>
          <w:rFonts w:ascii="Times New Roman" w:hAnsi="Times New Roman"/>
          <w:color w:val="000000"/>
          <w:sz w:val="24"/>
          <w:lang w:val="vi-VN"/>
        </w:rPr>
        <w:t>.</w:t>
      </w:r>
      <w:r w:rsidRPr="004D6344">
        <w:rPr>
          <w:rFonts w:ascii="Times New Roman" w:hAnsi="Times New Roman"/>
          <w:color w:val="000000"/>
          <w:sz w:val="24"/>
        </w:rPr>
        <w:t xml:space="preserve"> Đề xuất người hướng dẫn khoa học (nếu có):</w:t>
      </w:r>
    </w:p>
    <w:p w14:paraId="329EC7F8" w14:textId="355AD41E" w:rsidR="00515C16" w:rsidRPr="004D6344" w:rsidRDefault="004D6344" w:rsidP="004D6344">
      <w:pPr>
        <w:jc w:val="both"/>
        <w:rPr>
          <w:rFonts w:ascii="Times New Roman" w:hAnsi="Times New Roman"/>
          <w:color w:val="000000"/>
          <w:sz w:val="24"/>
        </w:rPr>
      </w:pPr>
      <w:r w:rsidRPr="004D6344">
        <w:rPr>
          <w:rFonts w:ascii="Times New Roman" w:hAnsi="Times New Roman"/>
          <w:color w:val="000000"/>
          <w:sz w:val="24"/>
        </w:rPr>
        <w:t>1</w:t>
      </w:r>
      <w:r w:rsidR="0070525D">
        <w:rPr>
          <w:rFonts w:ascii="Times New Roman" w:hAnsi="Times New Roman"/>
          <w:color w:val="000000"/>
          <w:sz w:val="24"/>
        </w:rPr>
        <w:t>1</w:t>
      </w:r>
      <w:r w:rsidR="00515C16" w:rsidRPr="004D6344">
        <w:rPr>
          <w:rFonts w:ascii="Times New Roman" w:hAnsi="Times New Roman"/>
          <w:color w:val="000000"/>
          <w:sz w:val="24"/>
          <w:lang w:val="vi-VN"/>
        </w:rPr>
        <w:t>. Dự kiến kế hoạch học tập, nghiên cứu</w:t>
      </w:r>
      <w:r w:rsidR="00360DB8" w:rsidRPr="004D6344">
        <w:rPr>
          <w:rFonts w:ascii="Times New Roman" w:hAnsi="Times New Roman"/>
          <w:color w:val="000000"/>
          <w:sz w:val="24"/>
        </w:rPr>
        <w:t xml:space="preserve"> của nghiên cứu sinh (nếu trúng tuyển)</w:t>
      </w:r>
    </w:p>
    <w:tbl>
      <w:tblPr>
        <w:tblW w:w="50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7"/>
        <w:gridCol w:w="3280"/>
        <w:gridCol w:w="4104"/>
      </w:tblGrid>
      <w:tr w:rsidR="004D6344" w:rsidRPr="004D6344" w14:paraId="6045F31E" w14:textId="77777777" w:rsidTr="004D6344">
        <w:trPr>
          <w:trHeight w:val="346"/>
        </w:trPr>
        <w:tc>
          <w:tcPr>
            <w:tcW w:w="1009" w:type="pct"/>
            <w:shd w:val="clear" w:color="auto" w:fill="auto"/>
            <w:vAlign w:val="center"/>
          </w:tcPr>
          <w:p w14:paraId="4805B6C5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b/>
                <w:w w:val="98"/>
                <w:sz w:val="24"/>
              </w:rPr>
            </w:pPr>
            <w:r w:rsidRPr="004D6344">
              <w:rPr>
                <w:rFonts w:ascii="Times New Roman" w:hAnsi="Times New Roman"/>
                <w:b/>
                <w:w w:val="98"/>
                <w:sz w:val="24"/>
              </w:rPr>
              <w:t>Năm học</w:t>
            </w:r>
          </w:p>
        </w:tc>
        <w:tc>
          <w:tcPr>
            <w:tcW w:w="1773" w:type="pct"/>
            <w:shd w:val="clear" w:color="auto" w:fill="auto"/>
            <w:vAlign w:val="center"/>
          </w:tcPr>
          <w:p w14:paraId="1E417577" w14:textId="77777777" w:rsidR="004D6344" w:rsidRPr="004D6344" w:rsidRDefault="004D6344" w:rsidP="004D6344">
            <w:pPr>
              <w:ind w:left="1"/>
              <w:jc w:val="center"/>
              <w:rPr>
                <w:rFonts w:ascii="Times New Roman" w:hAnsi="Times New Roman"/>
                <w:b/>
                <w:spacing w:val="-4"/>
                <w:sz w:val="24"/>
              </w:rPr>
            </w:pPr>
            <w:r w:rsidRPr="004D6344">
              <w:rPr>
                <w:rFonts w:ascii="Times New Roman" w:hAnsi="Times New Roman"/>
                <w:b/>
                <w:spacing w:val="-4"/>
                <w:sz w:val="24"/>
              </w:rPr>
              <w:t>Nội dung học tập, nghiên cứu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50441E29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4D6344">
              <w:rPr>
                <w:rFonts w:ascii="Times New Roman" w:hAnsi="Times New Roman"/>
                <w:b/>
                <w:sz w:val="24"/>
              </w:rPr>
              <w:t>Kết quả dự kiến</w:t>
            </w:r>
          </w:p>
        </w:tc>
      </w:tr>
      <w:tr w:rsidR="004D6344" w:rsidRPr="004D6344" w14:paraId="669016E6" w14:textId="77777777" w:rsidTr="004D6344">
        <w:trPr>
          <w:trHeight w:val="221"/>
        </w:trPr>
        <w:tc>
          <w:tcPr>
            <w:tcW w:w="1009" w:type="pct"/>
            <w:vMerge w:val="restart"/>
            <w:shd w:val="clear" w:color="auto" w:fill="auto"/>
            <w:vAlign w:val="center"/>
          </w:tcPr>
          <w:p w14:paraId="768CB923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Năm thứ 1</w:t>
            </w:r>
          </w:p>
        </w:tc>
        <w:tc>
          <w:tcPr>
            <w:tcW w:w="1773" w:type="pct"/>
            <w:shd w:val="clear" w:color="auto" w:fill="auto"/>
            <w:vAlign w:val="center"/>
          </w:tcPr>
          <w:p w14:paraId="043A6011" w14:textId="77777777" w:rsidR="004D6344" w:rsidRPr="00CB1DAC" w:rsidRDefault="004D6344" w:rsidP="004D6344">
            <w:pPr>
              <w:spacing w:line="360" w:lineRule="exact"/>
              <w:jc w:val="both"/>
              <w:rPr>
                <w:rFonts w:ascii="Times New Roman" w:hAnsi="Times New Roman"/>
                <w:color w:val="000000"/>
                <w:sz w:val="24"/>
              </w:rPr>
            </w:pPr>
            <w:r w:rsidRPr="00CB1DAC">
              <w:rPr>
                <w:rFonts w:ascii="Times New Roman" w:hAnsi="Times New Roman"/>
                <w:color w:val="000000"/>
                <w:sz w:val="24"/>
              </w:rPr>
              <w:t>Hoàn thành các học phần bổ sung (nếu có)</w:t>
            </w:r>
          </w:p>
          <w:p w14:paraId="0FA75B7E" w14:textId="45AEF91E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oàn thành c</w:t>
            </w:r>
            <w:r w:rsidRPr="004D6344">
              <w:rPr>
                <w:rFonts w:ascii="Times New Roman" w:hAnsi="Times New Roman"/>
                <w:sz w:val="24"/>
              </w:rPr>
              <w:t xml:space="preserve">ác học phần thuộc </w:t>
            </w:r>
            <w:r>
              <w:rPr>
                <w:rFonts w:ascii="Times New Roman" w:hAnsi="Times New Roman"/>
                <w:sz w:val="24"/>
              </w:rPr>
              <w:t xml:space="preserve">CTĐT </w:t>
            </w:r>
            <w:r w:rsidRPr="004D6344">
              <w:rPr>
                <w:rFonts w:ascii="Times New Roman" w:hAnsi="Times New Roman"/>
                <w:sz w:val="24"/>
              </w:rPr>
              <w:t>trình độ Tiến sĩ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226DBA48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Bảng điểm kết thúc học phần</w:t>
            </w:r>
          </w:p>
        </w:tc>
      </w:tr>
      <w:tr w:rsidR="004D6344" w:rsidRPr="004D6344" w14:paraId="4A6CDABF" w14:textId="77777777" w:rsidTr="004D6344">
        <w:trPr>
          <w:trHeight w:val="229"/>
        </w:trPr>
        <w:tc>
          <w:tcPr>
            <w:tcW w:w="1009" w:type="pct"/>
            <w:vMerge/>
            <w:shd w:val="clear" w:color="auto" w:fill="auto"/>
            <w:vAlign w:val="center"/>
          </w:tcPr>
          <w:p w14:paraId="40CB5EFB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773" w:type="pct"/>
            <w:shd w:val="clear" w:color="auto" w:fill="auto"/>
            <w:vAlign w:val="center"/>
          </w:tcPr>
          <w:p w14:paraId="55078C76" w14:textId="77777777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Chuyên đề 1: Tiểu luận tổng quan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1DA47D6F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Điểm kết thúc học phần. Bài tiểu luận</w:t>
            </w:r>
          </w:p>
        </w:tc>
      </w:tr>
      <w:tr w:rsidR="004D6344" w:rsidRPr="004D6344" w14:paraId="445A5BB2" w14:textId="77777777" w:rsidTr="004D6344">
        <w:trPr>
          <w:trHeight w:val="255"/>
        </w:trPr>
        <w:tc>
          <w:tcPr>
            <w:tcW w:w="1009" w:type="pct"/>
            <w:vMerge/>
            <w:shd w:val="clear" w:color="auto" w:fill="auto"/>
            <w:vAlign w:val="center"/>
          </w:tcPr>
          <w:p w14:paraId="4D10BFE8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773" w:type="pct"/>
            <w:shd w:val="clear" w:color="auto" w:fill="auto"/>
            <w:vAlign w:val="center"/>
          </w:tcPr>
          <w:p w14:paraId="169EFE0D" w14:textId="77777777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Chuyên đề 2: Thiết kế mô hình và quy trình nghiên cứu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6C84F93C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Điểm kết thúc học phần. Bài tiểu luận</w:t>
            </w:r>
          </w:p>
        </w:tc>
      </w:tr>
      <w:tr w:rsidR="004D6344" w:rsidRPr="004D6344" w14:paraId="250B8DF1" w14:textId="77777777" w:rsidTr="004D6344">
        <w:trPr>
          <w:trHeight w:val="198"/>
        </w:trPr>
        <w:tc>
          <w:tcPr>
            <w:tcW w:w="1009" w:type="pct"/>
            <w:vMerge w:val="restart"/>
            <w:shd w:val="clear" w:color="auto" w:fill="auto"/>
            <w:vAlign w:val="center"/>
          </w:tcPr>
          <w:p w14:paraId="597CA0E4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Năm thứ 2</w:t>
            </w:r>
          </w:p>
        </w:tc>
        <w:tc>
          <w:tcPr>
            <w:tcW w:w="1773" w:type="pct"/>
            <w:shd w:val="clear" w:color="auto" w:fill="auto"/>
            <w:vAlign w:val="center"/>
          </w:tcPr>
          <w:p w14:paraId="1D3533E1" w14:textId="77777777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Đề cương chi tiết Luận án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1D140B8B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Bảo vệ Đề cương chi tiết Luận án</w:t>
            </w:r>
          </w:p>
        </w:tc>
      </w:tr>
      <w:tr w:rsidR="004D6344" w:rsidRPr="004D6344" w14:paraId="1E19EC4D" w14:textId="77777777" w:rsidTr="004D6344">
        <w:trPr>
          <w:trHeight w:val="198"/>
        </w:trPr>
        <w:tc>
          <w:tcPr>
            <w:tcW w:w="1009" w:type="pct"/>
            <w:vMerge/>
            <w:shd w:val="clear" w:color="auto" w:fill="auto"/>
            <w:vAlign w:val="center"/>
          </w:tcPr>
          <w:p w14:paraId="4751241A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773" w:type="pct"/>
            <w:shd w:val="clear" w:color="auto" w:fill="auto"/>
            <w:vAlign w:val="center"/>
          </w:tcPr>
          <w:p w14:paraId="0EE2D336" w14:textId="77777777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Chuyên đề 3: Kết quả phân tích dữ liệu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2ECD8952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Điểm chuyên đề, các chuyên đề</w:t>
            </w:r>
          </w:p>
        </w:tc>
      </w:tr>
      <w:tr w:rsidR="004D6344" w:rsidRPr="004D6344" w14:paraId="617D3A38" w14:textId="77777777" w:rsidTr="004D6344">
        <w:trPr>
          <w:trHeight w:val="287"/>
        </w:trPr>
        <w:tc>
          <w:tcPr>
            <w:tcW w:w="1009" w:type="pct"/>
            <w:vMerge/>
            <w:shd w:val="clear" w:color="auto" w:fill="auto"/>
            <w:vAlign w:val="center"/>
          </w:tcPr>
          <w:p w14:paraId="638B13D2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773" w:type="pct"/>
            <w:shd w:val="clear" w:color="auto" w:fill="auto"/>
            <w:vAlign w:val="center"/>
          </w:tcPr>
          <w:p w14:paraId="698454ED" w14:textId="77777777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Thực hiện Luận án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14BAE8AF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Luận án và công bố trên tạp chí khoa học</w:t>
            </w:r>
          </w:p>
        </w:tc>
      </w:tr>
      <w:tr w:rsidR="004D6344" w:rsidRPr="004D6344" w14:paraId="415EE5C6" w14:textId="77777777" w:rsidTr="004D6344">
        <w:trPr>
          <w:trHeight w:val="258"/>
        </w:trPr>
        <w:tc>
          <w:tcPr>
            <w:tcW w:w="1009" w:type="pct"/>
            <w:vMerge w:val="restart"/>
            <w:shd w:val="clear" w:color="auto" w:fill="auto"/>
            <w:vAlign w:val="center"/>
          </w:tcPr>
          <w:p w14:paraId="1C2F5C79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Năm thứ 3</w:t>
            </w:r>
          </w:p>
        </w:tc>
        <w:tc>
          <w:tcPr>
            <w:tcW w:w="1773" w:type="pct"/>
            <w:shd w:val="clear" w:color="auto" w:fill="auto"/>
            <w:vAlign w:val="center"/>
          </w:tcPr>
          <w:p w14:paraId="5FFB5789" w14:textId="77777777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Đăng ký bảo vệ cấp bộ môn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485A0AD8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Chỉnh sửa theo góp ý của hội đồng</w:t>
            </w:r>
          </w:p>
        </w:tc>
      </w:tr>
      <w:tr w:rsidR="004D6344" w:rsidRPr="004D6344" w14:paraId="7820C963" w14:textId="77777777" w:rsidTr="004D6344">
        <w:trPr>
          <w:trHeight w:val="284"/>
        </w:trPr>
        <w:tc>
          <w:tcPr>
            <w:tcW w:w="1009" w:type="pct"/>
            <w:vMerge/>
            <w:shd w:val="clear" w:color="auto" w:fill="auto"/>
            <w:vAlign w:val="center"/>
          </w:tcPr>
          <w:p w14:paraId="70A1A695" w14:textId="77777777" w:rsidR="004D6344" w:rsidRPr="004D6344" w:rsidRDefault="004D6344" w:rsidP="004D6344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773" w:type="pct"/>
            <w:shd w:val="clear" w:color="auto" w:fill="auto"/>
            <w:vAlign w:val="center"/>
          </w:tcPr>
          <w:p w14:paraId="0480912D" w14:textId="77777777" w:rsidR="004D6344" w:rsidRPr="004D6344" w:rsidRDefault="004D6344" w:rsidP="004D6344">
            <w:pPr>
              <w:jc w:val="both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Bảo vệ cấp cơ sở đào tạo</w:t>
            </w:r>
          </w:p>
        </w:tc>
        <w:tc>
          <w:tcPr>
            <w:tcW w:w="2218" w:type="pct"/>
            <w:shd w:val="clear" w:color="auto" w:fill="auto"/>
            <w:vAlign w:val="center"/>
          </w:tcPr>
          <w:p w14:paraId="534E2651" w14:textId="77777777" w:rsidR="004D6344" w:rsidRPr="004D6344" w:rsidRDefault="004D6344" w:rsidP="004D6344">
            <w:pPr>
              <w:jc w:val="center"/>
              <w:rPr>
                <w:rFonts w:ascii="Times New Roman" w:hAnsi="Times New Roman"/>
                <w:sz w:val="24"/>
              </w:rPr>
            </w:pPr>
            <w:r w:rsidRPr="004D6344">
              <w:rPr>
                <w:rFonts w:ascii="Times New Roman" w:hAnsi="Times New Roman"/>
                <w:sz w:val="24"/>
              </w:rPr>
              <w:t>Hoàn thành luận án</w:t>
            </w:r>
          </w:p>
        </w:tc>
      </w:tr>
    </w:tbl>
    <w:p w14:paraId="10300622" w14:textId="45BC088A" w:rsidR="00515C16" w:rsidRPr="004D6344" w:rsidRDefault="00515C16" w:rsidP="004D6344">
      <w:pPr>
        <w:jc w:val="both"/>
        <w:rPr>
          <w:rFonts w:ascii="Times New Roman" w:hAnsi="Times New Roman"/>
          <w:color w:val="000000"/>
          <w:sz w:val="24"/>
          <w:lang w:val="vi-VN"/>
        </w:rPr>
      </w:pPr>
      <w:r w:rsidRPr="004D6344">
        <w:rPr>
          <w:rFonts w:ascii="Times New Roman" w:hAnsi="Times New Roman"/>
          <w:b/>
          <w:bCs/>
          <w:i/>
          <w:iCs/>
          <w:color w:val="000000"/>
          <w:sz w:val="24"/>
          <w:u w:val="single"/>
          <w:lang w:val="vi-VN"/>
        </w:rPr>
        <w:t>Lưu ý</w:t>
      </w:r>
      <w:r w:rsidRPr="004D6344">
        <w:rPr>
          <w:rFonts w:ascii="Times New Roman" w:hAnsi="Times New Roman"/>
          <w:b/>
          <w:bCs/>
          <w:color w:val="000000"/>
          <w:sz w:val="24"/>
          <w:lang w:val="vi-VN"/>
        </w:rPr>
        <w:t>:</w:t>
      </w:r>
      <w:r w:rsidRPr="004D6344">
        <w:rPr>
          <w:rFonts w:ascii="Times New Roman" w:hAnsi="Times New Roman"/>
          <w:color w:val="000000"/>
          <w:sz w:val="24"/>
          <w:lang w:val="vi-VN"/>
        </w:rPr>
        <w:t xml:space="preserve"> </w:t>
      </w:r>
      <w:r w:rsidRPr="004D6344">
        <w:rPr>
          <w:rFonts w:ascii="Times New Roman" w:hAnsi="Times New Roman"/>
          <w:i/>
          <w:iCs/>
          <w:color w:val="000000"/>
          <w:sz w:val="24"/>
          <w:lang w:val="vi-VN"/>
        </w:rPr>
        <w:t xml:space="preserve">Kế hoạch cụ thể của nghiên cứu sinh được xây dựng căn cứ vào chương trình đào tạo tiến sĩ đã ban hành theo Quyết định số </w:t>
      </w:r>
      <w:r w:rsidR="006161BF" w:rsidRPr="004D6344">
        <w:rPr>
          <w:rFonts w:ascii="Times New Roman" w:hAnsi="Times New Roman"/>
          <w:i/>
          <w:iCs/>
          <w:color w:val="000000"/>
          <w:sz w:val="24"/>
          <w:lang w:val="vi-VN"/>
        </w:rPr>
        <w:t>Quyết định số 1389/QĐ-HVHK ngày 27 tháng 6 năm 2025 của Giám đốc Học viện Hàng không Việt Nam về việc ban hành chương trình đào tạo trình độ Tiến sĩ ngành Quản trị kinh doanh.</w:t>
      </w:r>
    </w:p>
    <w:p w14:paraId="3C3525AB" w14:textId="77777777" w:rsidR="00515C16" w:rsidRPr="004D6344" w:rsidRDefault="00515C16" w:rsidP="004D6344">
      <w:pPr>
        <w:jc w:val="center"/>
        <w:rPr>
          <w:rFonts w:ascii="Times New Roman" w:hAnsi="Times New Roman"/>
          <w:b/>
          <w:bCs/>
          <w:color w:val="000000"/>
          <w:sz w:val="24"/>
        </w:rPr>
      </w:pPr>
      <w:r w:rsidRPr="004D6344">
        <w:rPr>
          <w:rFonts w:ascii="Times New Roman" w:hAnsi="Times New Roman"/>
          <w:color w:val="000000"/>
          <w:sz w:val="24"/>
        </w:rPr>
        <w:t xml:space="preserve">                                                                         </w:t>
      </w:r>
      <w:r w:rsidRPr="004D6344">
        <w:rPr>
          <w:rFonts w:ascii="Times New Roman" w:hAnsi="Times New Roman"/>
          <w:color w:val="000000"/>
          <w:sz w:val="24"/>
          <w:lang w:val="vi-VN"/>
        </w:rPr>
        <w:t xml:space="preserve">         </w:t>
      </w:r>
      <w:r w:rsidRPr="004D6344">
        <w:rPr>
          <w:rFonts w:ascii="Times New Roman" w:hAnsi="Times New Roman"/>
          <w:color w:val="000000"/>
          <w:sz w:val="24"/>
        </w:rPr>
        <w:t xml:space="preserve">    </w:t>
      </w:r>
      <w:r w:rsidRPr="004D6344">
        <w:rPr>
          <w:rFonts w:ascii="Times New Roman" w:hAnsi="Times New Roman"/>
          <w:color w:val="000000"/>
          <w:sz w:val="24"/>
          <w:lang w:val="vi-VN"/>
        </w:rPr>
        <w:t xml:space="preserve">  </w:t>
      </w:r>
      <w:r w:rsidRPr="004D6344">
        <w:rPr>
          <w:rFonts w:ascii="Times New Roman" w:hAnsi="Times New Roman"/>
          <w:b/>
          <w:bCs/>
          <w:color w:val="000000"/>
          <w:sz w:val="24"/>
        </w:rPr>
        <w:t>Người dự tuyển</w:t>
      </w:r>
    </w:p>
    <w:p w14:paraId="47C2D85B" w14:textId="08F10A86" w:rsidR="00515C16" w:rsidRPr="004D6344" w:rsidRDefault="00515C16" w:rsidP="004D6344">
      <w:pPr>
        <w:jc w:val="center"/>
        <w:rPr>
          <w:rFonts w:ascii="Times New Roman" w:hAnsi="Times New Roman"/>
          <w:color w:val="000000"/>
          <w:sz w:val="24"/>
        </w:rPr>
      </w:pPr>
      <w:r w:rsidRPr="004D6344">
        <w:rPr>
          <w:rFonts w:ascii="Times New Roman" w:hAnsi="Times New Roman"/>
          <w:color w:val="000000"/>
          <w:sz w:val="24"/>
          <w:lang w:val="vi-VN"/>
        </w:rPr>
        <w:t xml:space="preserve">                                                                                             </w:t>
      </w:r>
      <w:r w:rsidRPr="004D6344">
        <w:rPr>
          <w:rFonts w:ascii="Times New Roman" w:hAnsi="Times New Roman"/>
          <w:color w:val="000000"/>
          <w:sz w:val="24"/>
        </w:rPr>
        <w:t>(Ký và ghi rõ họ tên)</w:t>
      </w:r>
    </w:p>
    <w:p w14:paraId="222D6091" w14:textId="41DE62C2" w:rsidR="00C31956" w:rsidRDefault="00C31956" w:rsidP="00FA6557">
      <w:pPr>
        <w:jc w:val="center"/>
        <w:rPr>
          <w:rFonts w:ascii="Times New Roman" w:hAnsi="Times New Roman"/>
          <w:b/>
          <w:i/>
          <w:color w:val="000000"/>
          <w:sz w:val="24"/>
        </w:rPr>
      </w:pPr>
      <w:bookmarkStart w:id="0" w:name="_GoBack"/>
      <w:bookmarkEnd w:id="0"/>
    </w:p>
    <w:p w14:paraId="0B7F7C47" w14:textId="77777777" w:rsidR="00C31956" w:rsidRPr="00CB1DAC" w:rsidRDefault="00C31956" w:rsidP="00FA6557">
      <w:pPr>
        <w:jc w:val="center"/>
        <w:rPr>
          <w:rFonts w:ascii="Times New Roman" w:hAnsi="Times New Roman"/>
          <w:b/>
          <w:i/>
          <w:color w:val="000000"/>
          <w:sz w:val="24"/>
        </w:rPr>
      </w:pPr>
    </w:p>
    <w:sectPr w:rsidR="00C31956" w:rsidRPr="00CB1DAC" w:rsidSect="00407CCC">
      <w:footerReference w:type="even" r:id="rId9"/>
      <w:footerReference w:type="default" r:id="rId10"/>
      <w:pgSz w:w="11907" w:h="16840" w:code="9"/>
      <w:pgMar w:top="864" w:right="1152" w:bottom="864" w:left="1584" w:header="0" w:footer="173" w:gutter="0"/>
      <w:cols w:space="709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928E0" w14:textId="77777777" w:rsidR="001D63D8" w:rsidRDefault="001D63D8">
      <w:r>
        <w:separator/>
      </w:r>
    </w:p>
  </w:endnote>
  <w:endnote w:type="continuationSeparator" w:id="0">
    <w:p w14:paraId="14944E61" w14:textId="77777777" w:rsidR="001D63D8" w:rsidRDefault="001D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ArialH">
    <w:altName w:val="Calibri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.VnTimeH">
    <w:altName w:val="Times New Roman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.VnArial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7F1D4" w14:textId="77777777" w:rsidR="00382442" w:rsidRDefault="0038244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350AF5" w14:textId="77777777" w:rsidR="00382442" w:rsidRDefault="0038244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A14E5" w14:textId="77777777" w:rsidR="00382442" w:rsidRDefault="00382442">
    <w:pPr>
      <w:pStyle w:val="Footer"/>
      <w:jc w:val="right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fldChar w:fldCharType="begin"/>
    </w:r>
    <w:r>
      <w:rPr>
        <w:rFonts w:ascii="Times New Roman" w:hAnsi="Times New Roman"/>
        <w:sz w:val="22"/>
        <w:szCs w:val="22"/>
      </w:rPr>
      <w:instrText xml:space="preserve"> PAGE   \* MERGEFORMAT </w:instrText>
    </w:r>
    <w:r>
      <w:rPr>
        <w:rFonts w:ascii="Times New Roman" w:hAnsi="Times New Roman"/>
        <w:sz w:val="22"/>
        <w:szCs w:val="22"/>
      </w:rPr>
      <w:fldChar w:fldCharType="separate"/>
    </w:r>
    <w:r w:rsidR="00D237BB">
      <w:rPr>
        <w:rFonts w:ascii="Times New Roman" w:hAnsi="Times New Roman"/>
        <w:noProof/>
        <w:sz w:val="22"/>
        <w:szCs w:val="22"/>
      </w:rPr>
      <w:t>2</w:t>
    </w:r>
    <w:r>
      <w:rPr>
        <w:rFonts w:ascii="Times New Roman" w:hAnsi="Times New Roman"/>
        <w:noProof/>
        <w:sz w:val="22"/>
        <w:szCs w:val="22"/>
      </w:rPr>
      <w:fldChar w:fldCharType="end"/>
    </w:r>
  </w:p>
  <w:p w14:paraId="622085BB" w14:textId="77777777" w:rsidR="00382442" w:rsidRDefault="0038244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B1C9A" w14:textId="77777777" w:rsidR="001D63D8" w:rsidRDefault="001D63D8">
      <w:r>
        <w:separator/>
      </w:r>
    </w:p>
  </w:footnote>
  <w:footnote w:type="continuationSeparator" w:id="0">
    <w:p w14:paraId="2A27C026" w14:textId="77777777" w:rsidR="001D63D8" w:rsidRDefault="001D6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B2D77"/>
    <w:multiLevelType w:val="multilevel"/>
    <w:tmpl w:val="1B48EB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BA1D94"/>
    <w:multiLevelType w:val="hybridMultilevel"/>
    <w:tmpl w:val="337691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8DD45C5"/>
    <w:multiLevelType w:val="singleLevel"/>
    <w:tmpl w:val="70F4B2BA"/>
    <w:lvl w:ilvl="0">
      <w:start w:val="1"/>
      <w:numFmt w:val="lowerLetter"/>
      <w:lvlText w:val="%1-"/>
      <w:lvlJc w:val="left"/>
      <w:pPr>
        <w:tabs>
          <w:tab w:val="num" w:pos="734"/>
        </w:tabs>
        <w:ind w:left="734" w:hanging="360"/>
      </w:pPr>
      <w:rPr>
        <w:rFonts w:hint="default"/>
      </w:rPr>
    </w:lvl>
  </w:abstractNum>
  <w:abstractNum w:abstractNumId="3" w15:restartNumberingAfterBreak="0">
    <w:nsid w:val="0B9E5EFC"/>
    <w:multiLevelType w:val="singleLevel"/>
    <w:tmpl w:val="70F4B2BA"/>
    <w:lvl w:ilvl="0">
      <w:start w:val="1"/>
      <w:numFmt w:val="lowerLetter"/>
      <w:lvlText w:val="%1-"/>
      <w:lvlJc w:val="left"/>
      <w:pPr>
        <w:tabs>
          <w:tab w:val="num" w:pos="734"/>
        </w:tabs>
        <w:ind w:left="734" w:hanging="360"/>
      </w:pPr>
      <w:rPr>
        <w:rFonts w:hint="default"/>
      </w:rPr>
    </w:lvl>
  </w:abstractNum>
  <w:abstractNum w:abstractNumId="4" w15:restartNumberingAfterBreak="0">
    <w:nsid w:val="0D936089"/>
    <w:multiLevelType w:val="singleLevel"/>
    <w:tmpl w:val="70F4B2BA"/>
    <w:lvl w:ilvl="0">
      <w:start w:val="1"/>
      <w:numFmt w:val="lowerLetter"/>
      <w:lvlText w:val="%1-"/>
      <w:lvlJc w:val="left"/>
      <w:pPr>
        <w:tabs>
          <w:tab w:val="num" w:pos="734"/>
        </w:tabs>
        <w:ind w:left="734" w:hanging="360"/>
      </w:pPr>
      <w:rPr>
        <w:rFonts w:hint="default"/>
      </w:rPr>
    </w:lvl>
  </w:abstractNum>
  <w:abstractNum w:abstractNumId="5" w15:restartNumberingAfterBreak="0">
    <w:nsid w:val="121C77F0"/>
    <w:multiLevelType w:val="singleLevel"/>
    <w:tmpl w:val="70F4B2BA"/>
    <w:lvl w:ilvl="0">
      <w:start w:val="1"/>
      <w:numFmt w:val="lowerLetter"/>
      <w:lvlText w:val="%1-"/>
      <w:lvlJc w:val="left"/>
      <w:pPr>
        <w:tabs>
          <w:tab w:val="num" w:pos="734"/>
        </w:tabs>
        <w:ind w:left="734" w:hanging="360"/>
      </w:pPr>
      <w:rPr>
        <w:rFonts w:hint="default"/>
      </w:rPr>
    </w:lvl>
  </w:abstractNum>
  <w:abstractNum w:abstractNumId="6" w15:restartNumberingAfterBreak="0">
    <w:nsid w:val="162F3B6A"/>
    <w:multiLevelType w:val="hybridMultilevel"/>
    <w:tmpl w:val="1B48EB4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485DEE"/>
    <w:multiLevelType w:val="hybridMultilevel"/>
    <w:tmpl w:val="CB0E4D22"/>
    <w:lvl w:ilvl="0" w:tplc="044E85DC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NewRomanPS-BoldMT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A2015B"/>
    <w:multiLevelType w:val="hybridMultilevel"/>
    <w:tmpl w:val="7264C14A"/>
    <w:lvl w:ilvl="0" w:tplc="166217C6">
      <w:numFmt w:val="bullet"/>
      <w:lvlText w:val="-"/>
      <w:lvlJc w:val="left"/>
      <w:pPr>
        <w:tabs>
          <w:tab w:val="num" w:pos="734"/>
        </w:tabs>
        <w:ind w:left="734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54"/>
        </w:tabs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4"/>
        </w:tabs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4"/>
        </w:tabs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4"/>
        </w:tabs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4"/>
        </w:tabs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4"/>
        </w:tabs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4"/>
        </w:tabs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4"/>
        </w:tabs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21C83D13"/>
    <w:multiLevelType w:val="multilevel"/>
    <w:tmpl w:val="C14C214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440" w:hanging="360"/>
      </w:pPr>
    </w:lvl>
    <w:lvl w:ilvl="2">
      <w:start w:val="1"/>
      <w:numFmt w:val="decimal"/>
      <w:isLgl/>
      <w:lvlText w:val="%1.%2.%3."/>
      <w:lvlJc w:val="left"/>
      <w:pPr>
        <w:ind w:left="2160" w:hanging="720"/>
      </w:pPr>
    </w:lvl>
    <w:lvl w:ilvl="3">
      <w:start w:val="1"/>
      <w:numFmt w:val="decimal"/>
      <w:isLgl/>
      <w:lvlText w:val="%1.%2.%3.%4."/>
      <w:lvlJc w:val="left"/>
      <w:pPr>
        <w:ind w:left="2520" w:hanging="720"/>
      </w:pPr>
    </w:lvl>
    <w:lvl w:ilvl="4">
      <w:start w:val="1"/>
      <w:numFmt w:val="decimal"/>
      <w:isLgl/>
      <w:lvlText w:val="%1.%2.%3.%4.%5."/>
      <w:lvlJc w:val="left"/>
      <w:pPr>
        <w:ind w:left="324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080"/>
      </w:pPr>
    </w:lvl>
    <w:lvl w:ilvl="6">
      <w:start w:val="1"/>
      <w:numFmt w:val="decimal"/>
      <w:isLgl/>
      <w:lvlText w:val="%1.%2.%3.%4.%5.%6.%7."/>
      <w:lvlJc w:val="left"/>
      <w:pPr>
        <w:ind w:left="4320" w:hanging="1440"/>
      </w:p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</w:lvl>
  </w:abstractNum>
  <w:abstractNum w:abstractNumId="10" w15:restartNumberingAfterBreak="0">
    <w:nsid w:val="242F4806"/>
    <w:multiLevelType w:val="hybridMultilevel"/>
    <w:tmpl w:val="BC4E9384"/>
    <w:lvl w:ilvl="0" w:tplc="0809000F">
      <w:start w:val="1"/>
      <w:numFmt w:val="decimal"/>
      <w:lvlText w:val="%1."/>
      <w:lvlJc w:val="left"/>
      <w:pPr>
        <w:ind w:left="1987" w:hanging="360"/>
      </w:pPr>
    </w:lvl>
    <w:lvl w:ilvl="1" w:tplc="08090019" w:tentative="1">
      <w:start w:val="1"/>
      <w:numFmt w:val="lowerLetter"/>
      <w:lvlText w:val="%2."/>
      <w:lvlJc w:val="left"/>
      <w:pPr>
        <w:ind w:left="2707" w:hanging="360"/>
      </w:pPr>
    </w:lvl>
    <w:lvl w:ilvl="2" w:tplc="0809001B" w:tentative="1">
      <w:start w:val="1"/>
      <w:numFmt w:val="lowerRoman"/>
      <w:lvlText w:val="%3."/>
      <w:lvlJc w:val="right"/>
      <w:pPr>
        <w:ind w:left="3427" w:hanging="180"/>
      </w:pPr>
    </w:lvl>
    <w:lvl w:ilvl="3" w:tplc="0809000F" w:tentative="1">
      <w:start w:val="1"/>
      <w:numFmt w:val="decimal"/>
      <w:lvlText w:val="%4."/>
      <w:lvlJc w:val="left"/>
      <w:pPr>
        <w:ind w:left="4147" w:hanging="360"/>
      </w:pPr>
    </w:lvl>
    <w:lvl w:ilvl="4" w:tplc="08090019" w:tentative="1">
      <w:start w:val="1"/>
      <w:numFmt w:val="lowerLetter"/>
      <w:lvlText w:val="%5."/>
      <w:lvlJc w:val="left"/>
      <w:pPr>
        <w:ind w:left="4867" w:hanging="360"/>
      </w:pPr>
    </w:lvl>
    <w:lvl w:ilvl="5" w:tplc="0809001B" w:tentative="1">
      <w:start w:val="1"/>
      <w:numFmt w:val="lowerRoman"/>
      <w:lvlText w:val="%6."/>
      <w:lvlJc w:val="right"/>
      <w:pPr>
        <w:ind w:left="5587" w:hanging="180"/>
      </w:pPr>
    </w:lvl>
    <w:lvl w:ilvl="6" w:tplc="0809000F" w:tentative="1">
      <w:start w:val="1"/>
      <w:numFmt w:val="decimal"/>
      <w:lvlText w:val="%7."/>
      <w:lvlJc w:val="left"/>
      <w:pPr>
        <w:ind w:left="6307" w:hanging="360"/>
      </w:pPr>
    </w:lvl>
    <w:lvl w:ilvl="7" w:tplc="08090019" w:tentative="1">
      <w:start w:val="1"/>
      <w:numFmt w:val="lowerLetter"/>
      <w:lvlText w:val="%8."/>
      <w:lvlJc w:val="left"/>
      <w:pPr>
        <w:ind w:left="7027" w:hanging="360"/>
      </w:pPr>
    </w:lvl>
    <w:lvl w:ilvl="8" w:tplc="08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11" w15:restartNumberingAfterBreak="0">
    <w:nsid w:val="28DB0CD7"/>
    <w:multiLevelType w:val="singleLevel"/>
    <w:tmpl w:val="70F4B2BA"/>
    <w:lvl w:ilvl="0">
      <w:start w:val="1"/>
      <w:numFmt w:val="lowerLetter"/>
      <w:lvlText w:val="%1-"/>
      <w:lvlJc w:val="left"/>
      <w:pPr>
        <w:tabs>
          <w:tab w:val="num" w:pos="734"/>
        </w:tabs>
        <w:ind w:left="734" w:hanging="360"/>
      </w:pPr>
      <w:rPr>
        <w:rFonts w:hint="default"/>
      </w:rPr>
    </w:lvl>
  </w:abstractNum>
  <w:abstractNum w:abstractNumId="12" w15:restartNumberingAfterBreak="0">
    <w:nsid w:val="2EB51BB5"/>
    <w:multiLevelType w:val="hybridMultilevel"/>
    <w:tmpl w:val="E206B1D2"/>
    <w:lvl w:ilvl="0" w:tplc="14C0650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DC853F2"/>
    <w:multiLevelType w:val="multilevel"/>
    <w:tmpl w:val="5DB2D80C"/>
    <w:lvl w:ilvl="0">
      <w:start w:val="3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19"/>
        </w:tabs>
        <w:ind w:left="719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072"/>
        </w:tabs>
        <w:ind w:left="4072" w:hanging="1800"/>
      </w:pPr>
      <w:rPr>
        <w:rFonts w:hint="default"/>
      </w:rPr>
    </w:lvl>
  </w:abstractNum>
  <w:abstractNum w:abstractNumId="14" w15:restartNumberingAfterBreak="0">
    <w:nsid w:val="3E5B7959"/>
    <w:multiLevelType w:val="hybridMultilevel"/>
    <w:tmpl w:val="6F78B8D0"/>
    <w:lvl w:ilvl="0" w:tplc="663C87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C3D5D"/>
    <w:multiLevelType w:val="multilevel"/>
    <w:tmpl w:val="5DB2D80C"/>
    <w:lvl w:ilvl="0">
      <w:start w:val="3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19"/>
        </w:tabs>
        <w:ind w:left="719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072"/>
        </w:tabs>
        <w:ind w:left="4072" w:hanging="1800"/>
      </w:pPr>
      <w:rPr>
        <w:rFonts w:hint="default"/>
      </w:rPr>
    </w:lvl>
  </w:abstractNum>
  <w:abstractNum w:abstractNumId="16" w15:restartNumberingAfterBreak="0">
    <w:nsid w:val="48CA4340"/>
    <w:multiLevelType w:val="multilevel"/>
    <w:tmpl w:val="4A6EC77E"/>
    <w:lvl w:ilvl="0">
      <w:numFmt w:val="bullet"/>
      <w:lvlText w:val="-"/>
      <w:lvlJc w:val="left"/>
      <w:pPr>
        <w:tabs>
          <w:tab w:val="num" w:pos="734"/>
        </w:tabs>
        <w:ind w:left="734" w:hanging="360"/>
      </w:pPr>
      <w:rPr>
        <w:rFonts w:ascii=".VnTime" w:eastAsia="Times New Roman" w:hAnsi=".VnTime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19"/>
        </w:tabs>
        <w:ind w:left="719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072"/>
        </w:tabs>
        <w:ind w:left="4072" w:hanging="1800"/>
      </w:pPr>
      <w:rPr>
        <w:rFonts w:hint="default"/>
      </w:rPr>
    </w:lvl>
  </w:abstractNum>
  <w:abstractNum w:abstractNumId="17" w15:restartNumberingAfterBreak="0">
    <w:nsid w:val="54C25395"/>
    <w:multiLevelType w:val="hybridMultilevel"/>
    <w:tmpl w:val="683C2946"/>
    <w:lvl w:ilvl="0" w:tplc="F74EF054">
      <w:start w:val="1"/>
      <w:numFmt w:val="bullet"/>
      <w:lvlText w:val="-"/>
      <w:lvlJc w:val="left"/>
      <w:pPr>
        <w:tabs>
          <w:tab w:val="num" w:pos="547"/>
        </w:tabs>
        <w:ind w:left="54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7"/>
        </w:tabs>
        <w:ind w:left="12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7"/>
        </w:tabs>
        <w:ind w:left="19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7"/>
        </w:tabs>
        <w:ind w:left="27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7"/>
        </w:tabs>
        <w:ind w:left="34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7"/>
        </w:tabs>
        <w:ind w:left="41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7"/>
        </w:tabs>
        <w:ind w:left="48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7"/>
        </w:tabs>
        <w:ind w:left="55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7"/>
        </w:tabs>
        <w:ind w:left="6307" w:hanging="360"/>
      </w:pPr>
      <w:rPr>
        <w:rFonts w:ascii="Wingdings" w:hAnsi="Wingdings" w:hint="default"/>
      </w:rPr>
    </w:lvl>
  </w:abstractNum>
  <w:abstractNum w:abstractNumId="18" w15:restartNumberingAfterBreak="0">
    <w:nsid w:val="58980BE0"/>
    <w:multiLevelType w:val="hybridMultilevel"/>
    <w:tmpl w:val="CC4E6E60"/>
    <w:lvl w:ilvl="0" w:tplc="F49CB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DF4540E">
      <w:numFmt w:val="none"/>
      <w:lvlText w:val=""/>
      <w:lvlJc w:val="left"/>
      <w:pPr>
        <w:tabs>
          <w:tab w:val="num" w:pos="360"/>
        </w:tabs>
      </w:pPr>
    </w:lvl>
    <w:lvl w:ilvl="2" w:tplc="043483DA">
      <w:numFmt w:val="none"/>
      <w:lvlText w:val=""/>
      <w:lvlJc w:val="left"/>
      <w:pPr>
        <w:tabs>
          <w:tab w:val="num" w:pos="360"/>
        </w:tabs>
      </w:pPr>
    </w:lvl>
    <w:lvl w:ilvl="3" w:tplc="CF488E64">
      <w:numFmt w:val="none"/>
      <w:lvlText w:val=""/>
      <w:lvlJc w:val="left"/>
      <w:pPr>
        <w:tabs>
          <w:tab w:val="num" w:pos="360"/>
        </w:tabs>
      </w:pPr>
    </w:lvl>
    <w:lvl w:ilvl="4" w:tplc="0F105E96">
      <w:numFmt w:val="none"/>
      <w:lvlText w:val=""/>
      <w:lvlJc w:val="left"/>
      <w:pPr>
        <w:tabs>
          <w:tab w:val="num" w:pos="360"/>
        </w:tabs>
      </w:pPr>
    </w:lvl>
    <w:lvl w:ilvl="5" w:tplc="FACAC818">
      <w:numFmt w:val="none"/>
      <w:lvlText w:val=""/>
      <w:lvlJc w:val="left"/>
      <w:pPr>
        <w:tabs>
          <w:tab w:val="num" w:pos="360"/>
        </w:tabs>
      </w:pPr>
    </w:lvl>
    <w:lvl w:ilvl="6" w:tplc="E58A9020">
      <w:numFmt w:val="none"/>
      <w:lvlText w:val=""/>
      <w:lvlJc w:val="left"/>
      <w:pPr>
        <w:tabs>
          <w:tab w:val="num" w:pos="360"/>
        </w:tabs>
      </w:pPr>
    </w:lvl>
    <w:lvl w:ilvl="7" w:tplc="8E8AB0F8">
      <w:numFmt w:val="none"/>
      <w:lvlText w:val=""/>
      <w:lvlJc w:val="left"/>
      <w:pPr>
        <w:tabs>
          <w:tab w:val="num" w:pos="360"/>
        </w:tabs>
      </w:pPr>
    </w:lvl>
    <w:lvl w:ilvl="8" w:tplc="888024AC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65331931"/>
    <w:multiLevelType w:val="singleLevel"/>
    <w:tmpl w:val="70F4B2BA"/>
    <w:lvl w:ilvl="0">
      <w:start w:val="1"/>
      <w:numFmt w:val="lowerLetter"/>
      <w:lvlText w:val="%1-"/>
      <w:lvlJc w:val="left"/>
      <w:pPr>
        <w:tabs>
          <w:tab w:val="num" w:pos="734"/>
        </w:tabs>
        <w:ind w:left="734" w:hanging="360"/>
      </w:pPr>
      <w:rPr>
        <w:rFonts w:hint="default"/>
      </w:rPr>
    </w:lvl>
  </w:abstractNum>
  <w:abstractNum w:abstractNumId="20" w15:restartNumberingAfterBreak="0">
    <w:nsid w:val="66936757"/>
    <w:multiLevelType w:val="hybridMultilevel"/>
    <w:tmpl w:val="5F5CAF8A"/>
    <w:lvl w:ilvl="0" w:tplc="166217C6">
      <w:numFmt w:val="bullet"/>
      <w:lvlText w:val="-"/>
      <w:lvlJc w:val="left"/>
      <w:pPr>
        <w:tabs>
          <w:tab w:val="num" w:pos="734"/>
        </w:tabs>
        <w:ind w:left="734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54"/>
        </w:tabs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4"/>
        </w:tabs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4"/>
        </w:tabs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4"/>
        </w:tabs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4"/>
        </w:tabs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4"/>
        </w:tabs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4"/>
        </w:tabs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4"/>
        </w:tabs>
        <w:ind w:left="6494" w:hanging="360"/>
      </w:pPr>
      <w:rPr>
        <w:rFonts w:ascii="Wingdings" w:hAnsi="Wingdings" w:hint="default"/>
      </w:rPr>
    </w:lvl>
  </w:abstractNum>
  <w:abstractNum w:abstractNumId="21" w15:restartNumberingAfterBreak="0">
    <w:nsid w:val="70F407ED"/>
    <w:multiLevelType w:val="hybridMultilevel"/>
    <w:tmpl w:val="5E78AB28"/>
    <w:lvl w:ilvl="0" w:tplc="166217C6">
      <w:numFmt w:val="bullet"/>
      <w:lvlText w:val="-"/>
      <w:lvlJc w:val="left"/>
      <w:pPr>
        <w:tabs>
          <w:tab w:val="num" w:pos="734"/>
        </w:tabs>
        <w:ind w:left="734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54"/>
        </w:tabs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4"/>
        </w:tabs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4"/>
        </w:tabs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4"/>
        </w:tabs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4"/>
        </w:tabs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4"/>
        </w:tabs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4"/>
        </w:tabs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4"/>
        </w:tabs>
        <w:ind w:left="6494" w:hanging="360"/>
      </w:pPr>
      <w:rPr>
        <w:rFonts w:ascii="Wingdings" w:hAnsi="Wingdings" w:hint="default"/>
      </w:rPr>
    </w:lvl>
  </w:abstractNum>
  <w:abstractNum w:abstractNumId="22" w15:restartNumberingAfterBreak="0">
    <w:nsid w:val="756E5689"/>
    <w:multiLevelType w:val="hybridMultilevel"/>
    <w:tmpl w:val="2A58C306"/>
    <w:lvl w:ilvl="0" w:tplc="8C16B984">
      <w:start w:val="200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A0A192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BF94E58"/>
    <w:multiLevelType w:val="hybridMultilevel"/>
    <w:tmpl w:val="AD2C103A"/>
    <w:lvl w:ilvl="0" w:tplc="8C16B984">
      <w:start w:val="200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2"/>
  </w:num>
  <w:num w:numId="4">
    <w:abstractNumId w:val="19"/>
  </w:num>
  <w:num w:numId="5">
    <w:abstractNumId w:val="5"/>
  </w:num>
  <w:num w:numId="6">
    <w:abstractNumId w:val="4"/>
  </w:num>
  <w:num w:numId="7">
    <w:abstractNumId w:val="11"/>
  </w:num>
  <w:num w:numId="8">
    <w:abstractNumId w:val="13"/>
  </w:num>
  <w:num w:numId="9">
    <w:abstractNumId w:val="8"/>
  </w:num>
  <w:num w:numId="10">
    <w:abstractNumId w:val="20"/>
  </w:num>
  <w:num w:numId="11">
    <w:abstractNumId w:val="21"/>
  </w:num>
  <w:num w:numId="12">
    <w:abstractNumId w:val="15"/>
  </w:num>
  <w:num w:numId="13">
    <w:abstractNumId w:val="16"/>
  </w:num>
  <w:num w:numId="14">
    <w:abstractNumId w:val="6"/>
  </w:num>
  <w:num w:numId="15">
    <w:abstractNumId w:val="0"/>
  </w:num>
  <w:num w:numId="16">
    <w:abstractNumId w:val="7"/>
  </w:num>
  <w:num w:numId="17">
    <w:abstractNumId w:val="17"/>
  </w:num>
  <w:num w:numId="18">
    <w:abstractNumId w:val="24"/>
  </w:num>
  <w:num w:numId="19">
    <w:abstractNumId w:val="22"/>
  </w:num>
  <w:num w:numId="20">
    <w:abstractNumId w:val="1"/>
  </w:num>
  <w:num w:numId="21">
    <w:abstractNumId w:val="14"/>
  </w:num>
  <w:num w:numId="22">
    <w:abstractNumId w:val="18"/>
  </w:num>
  <w:num w:numId="23">
    <w:abstractNumId w:val="12"/>
  </w:num>
  <w:num w:numId="24">
    <w:abstractNumId w:val="10"/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3NjA3MTE3NzUxNTJW0lEKTi0uzszPAykwrAUA/EaKUCwAAAA="/>
  </w:docVars>
  <w:rsids>
    <w:rsidRoot w:val="003537A7"/>
    <w:rsid w:val="00000169"/>
    <w:rsid w:val="000056AA"/>
    <w:rsid w:val="00007579"/>
    <w:rsid w:val="00023D2D"/>
    <w:rsid w:val="0002586B"/>
    <w:rsid w:val="00044618"/>
    <w:rsid w:val="0004468C"/>
    <w:rsid w:val="00046A18"/>
    <w:rsid w:val="00052C9D"/>
    <w:rsid w:val="0006300A"/>
    <w:rsid w:val="00070947"/>
    <w:rsid w:val="00071486"/>
    <w:rsid w:val="00085C52"/>
    <w:rsid w:val="00086FC0"/>
    <w:rsid w:val="00090909"/>
    <w:rsid w:val="00092127"/>
    <w:rsid w:val="000958D9"/>
    <w:rsid w:val="000A699A"/>
    <w:rsid w:val="000A7D12"/>
    <w:rsid w:val="000B0C3A"/>
    <w:rsid w:val="000B6CE0"/>
    <w:rsid w:val="000C2E29"/>
    <w:rsid w:val="000E5512"/>
    <w:rsid w:val="000F0256"/>
    <w:rsid w:val="000F45BC"/>
    <w:rsid w:val="001057B0"/>
    <w:rsid w:val="001140AB"/>
    <w:rsid w:val="00114EBF"/>
    <w:rsid w:val="00114EE6"/>
    <w:rsid w:val="00124903"/>
    <w:rsid w:val="001338A0"/>
    <w:rsid w:val="0013621D"/>
    <w:rsid w:val="00141844"/>
    <w:rsid w:val="001424A6"/>
    <w:rsid w:val="001457C0"/>
    <w:rsid w:val="00156125"/>
    <w:rsid w:val="00161C75"/>
    <w:rsid w:val="00166A48"/>
    <w:rsid w:val="00171DCB"/>
    <w:rsid w:val="00191187"/>
    <w:rsid w:val="00192E51"/>
    <w:rsid w:val="00194240"/>
    <w:rsid w:val="00195336"/>
    <w:rsid w:val="00195608"/>
    <w:rsid w:val="00197AC2"/>
    <w:rsid w:val="001A1F92"/>
    <w:rsid w:val="001A1FA8"/>
    <w:rsid w:val="001A6AC4"/>
    <w:rsid w:val="001B042B"/>
    <w:rsid w:val="001B1211"/>
    <w:rsid w:val="001B293F"/>
    <w:rsid w:val="001B524F"/>
    <w:rsid w:val="001B56D0"/>
    <w:rsid w:val="001B5D5A"/>
    <w:rsid w:val="001D278A"/>
    <w:rsid w:val="001D570D"/>
    <w:rsid w:val="001D5B20"/>
    <w:rsid w:val="001D63D8"/>
    <w:rsid w:val="001D70A4"/>
    <w:rsid w:val="001E4D50"/>
    <w:rsid w:val="001F2401"/>
    <w:rsid w:val="001F7CCE"/>
    <w:rsid w:val="002047D0"/>
    <w:rsid w:val="00206965"/>
    <w:rsid w:val="00211D81"/>
    <w:rsid w:val="002213F3"/>
    <w:rsid w:val="0023247A"/>
    <w:rsid w:val="002453F7"/>
    <w:rsid w:val="0024543B"/>
    <w:rsid w:val="00247DA0"/>
    <w:rsid w:val="00252288"/>
    <w:rsid w:val="00255EC4"/>
    <w:rsid w:val="00261570"/>
    <w:rsid w:val="0026445C"/>
    <w:rsid w:val="0027056D"/>
    <w:rsid w:val="00272FEF"/>
    <w:rsid w:val="002828BF"/>
    <w:rsid w:val="00290DD8"/>
    <w:rsid w:val="00294238"/>
    <w:rsid w:val="00296101"/>
    <w:rsid w:val="00297D98"/>
    <w:rsid w:val="002A0801"/>
    <w:rsid w:val="002A40EB"/>
    <w:rsid w:val="002A5618"/>
    <w:rsid w:val="002A6832"/>
    <w:rsid w:val="002C100D"/>
    <w:rsid w:val="002C11B8"/>
    <w:rsid w:val="002C2991"/>
    <w:rsid w:val="002D2410"/>
    <w:rsid w:val="002D3704"/>
    <w:rsid w:val="002D5A50"/>
    <w:rsid w:val="002D7A63"/>
    <w:rsid w:val="002E020D"/>
    <w:rsid w:val="002E2220"/>
    <w:rsid w:val="002E4774"/>
    <w:rsid w:val="002F3860"/>
    <w:rsid w:val="002F5F9E"/>
    <w:rsid w:val="002F78A7"/>
    <w:rsid w:val="00301300"/>
    <w:rsid w:val="003028CA"/>
    <w:rsid w:val="003035A2"/>
    <w:rsid w:val="003126B8"/>
    <w:rsid w:val="00321607"/>
    <w:rsid w:val="00321926"/>
    <w:rsid w:val="00331F9C"/>
    <w:rsid w:val="003322F8"/>
    <w:rsid w:val="00332407"/>
    <w:rsid w:val="00337C4E"/>
    <w:rsid w:val="00344194"/>
    <w:rsid w:val="00344A35"/>
    <w:rsid w:val="003451E4"/>
    <w:rsid w:val="00345C5C"/>
    <w:rsid w:val="003537A7"/>
    <w:rsid w:val="00355CD9"/>
    <w:rsid w:val="00355FBB"/>
    <w:rsid w:val="00360DB8"/>
    <w:rsid w:val="003701DC"/>
    <w:rsid w:val="003708B0"/>
    <w:rsid w:val="003713CD"/>
    <w:rsid w:val="00382442"/>
    <w:rsid w:val="003842F8"/>
    <w:rsid w:val="00390093"/>
    <w:rsid w:val="003912EF"/>
    <w:rsid w:val="00395022"/>
    <w:rsid w:val="00395B80"/>
    <w:rsid w:val="003B7434"/>
    <w:rsid w:val="003C3609"/>
    <w:rsid w:val="003C3D67"/>
    <w:rsid w:val="003C4D94"/>
    <w:rsid w:val="003C7C67"/>
    <w:rsid w:val="003D1965"/>
    <w:rsid w:val="003D2F9E"/>
    <w:rsid w:val="003E61F1"/>
    <w:rsid w:val="003E714A"/>
    <w:rsid w:val="003F651C"/>
    <w:rsid w:val="00404807"/>
    <w:rsid w:val="00407CCC"/>
    <w:rsid w:val="00422BBB"/>
    <w:rsid w:val="004230EB"/>
    <w:rsid w:val="00431A4D"/>
    <w:rsid w:val="004332CA"/>
    <w:rsid w:val="00440B20"/>
    <w:rsid w:val="00441F0F"/>
    <w:rsid w:val="00457D46"/>
    <w:rsid w:val="004601F8"/>
    <w:rsid w:val="0046557B"/>
    <w:rsid w:val="00471316"/>
    <w:rsid w:val="00475789"/>
    <w:rsid w:val="00482743"/>
    <w:rsid w:val="004A074C"/>
    <w:rsid w:val="004C2E6E"/>
    <w:rsid w:val="004C3041"/>
    <w:rsid w:val="004C5922"/>
    <w:rsid w:val="004C5F4E"/>
    <w:rsid w:val="004D6344"/>
    <w:rsid w:val="004E5146"/>
    <w:rsid w:val="004E595B"/>
    <w:rsid w:val="004E7051"/>
    <w:rsid w:val="004F2512"/>
    <w:rsid w:val="004F4F7E"/>
    <w:rsid w:val="0050187D"/>
    <w:rsid w:val="00510D02"/>
    <w:rsid w:val="00515282"/>
    <w:rsid w:val="00515C16"/>
    <w:rsid w:val="00516A97"/>
    <w:rsid w:val="00531EE4"/>
    <w:rsid w:val="00550E11"/>
    <w:rsid w:val="005522EF"/>
    <w:rsid w:val="00571E8E"/>
    <w:rsid w:val="00574980"/>
    <w:rsid w:val="00575AF6"/>
    <w:rsid w:val="00581118"/>
    <w:rsid w:val="005867A5"/>
    <w:rsid w:val="00590508"/>
    <w:rsid w:val="00596FC2"/>
    <w:rsid w:val="005A0044"/>
    <w:rsid w:val="005B4F29"/>
    <w:rsid w:val="005C117F"/>
    <w:rsid w:val="005C694E"/>
    <w:rsid w:val="005C74D6"/>
    <w:rsid w:val="005D1C74"/>
    <w:rsid w:val="005E3452"/>
    <w:rsid w:val="006000E6"/>
    <w:rsid w:val="00600171"/>
    <w:rsid w:val="00605000"/>
    <w:rsid w:val="006123A9"/>
    <w:rsid w:val="00615C7F"/>
    <w:rsid w:val="006161BF"/>
    <w:rsid w:val="00617076"/>
    <w:rsid w:val="00620620"/>
    <w:rsid w:val="006326C0"/>
    <w:rsid w:val="00644EDF"/>
    <w:rsid w:val="00645319"/>
    <w:rsid w:val="00646045"/>
    <w:rsid w:val="006550DD"/>
    <w:rsid w:val="0066059C"/>
    <w:rsid w:val="00663894"/>
    <w:rsid w:val="00663BBB"/>
    <w:rsid w:val="00665332"/>
    <w:rsid w:val="00675203"/>
    <w:rsid w:val="00675AE6"/>
    <w:rsid w:val="00686BE4"/>
    <w:rsid w:val="006964F4"/>
    <w:rsid w:val="006B0740"/>
    <w:rsid w:val="006B3573"/>
    <w:rsid w:val="006C09DE"/>
    <w:rsid w:val="006D12B7"/>
    <w:rsid w:val="006D2753"/>
    <w:rsid w:val="006D5178"/>
    <w:rsid w:val="006E0A08"/>
    <w:rsid w:val="006F5ED7"/>
    <w:rsid w:val="007050CC"/>
    <w:rsid w:val="0070525D"/>
    <w:rsid w:val="007102A0"/>
    <w:rsid w:val="00714062"/>
    <w:rsid w:val="0071630D"/>
    <w:rsid w:val="00721374"/>
    <w:rsid w:val="00723D83"/>
    <w:rsid w:val="0072480A"/>
    <w:rsid w:val="00725BC9"/>
    <w:rsid w:val="0073479D"/>
    <w:rsid w:val="00735C05"/>
    <w:rsid w:val="00742415"/>
    <w:rsid w:val="00742B2F"/>
    <w:rsid w:val="00753247"/>
    <w:rsid w:val="00754646"/>
    <w:rsid w:val="00762251"/>
    <w:rsid w:val="00770DEA"/>
    <w:rsid w:val="00773C17"/>
    <w:rsid w:val="00774E00"/>
    <w:rsid w:val="007761EC"/>
    <w:rsid w:val="00776592"/>
    <w:rsid w:val="00783CC7"/>
    <w:rsid w:val="00797B55"/>
    <w:rsid w:val="007A2531"/>
    <w:rsid w:val="007B29C4"/>
    <w:rsid w:val="007C03E2"/>
    <w:rsid w:val="007D048E"/>
    <w:rsid w:val="007D4903"/>
    <w:rsid w:val="007E7D43"/>
    <w:rsid w:val="007F3C23"/>
    <w:rsid w:val="007F6A0A"/>
    <w:rsid w:val="0082494B"/>
    <w:rsid w:val="00824AE9"/>
    <w:rsid w:val="00844AB8"/>
    <w:rsid w:val="00844E3E"/>
    <w:rsid w:val="0084573F"/>
    <w:rsid w:val="00845890"/>
    <w:rsid w:val="008519F2"/>
    <w:rsid w:val="00852417"/>
    <w:rsid w:val="00855065"/>
    <w:rsid w:val="00860340"/>
    <w:rsid w:val="00861BA1"/>
    <w:rsid w:val="00872AA7"/>
    <w:rsid w:val="00872C14"/>
    <w:rsid w:val="00874B9D"/>
    <w:rsid w:val="00884955"/>
    <w:rsid w:val="008877B1"/>
    <w:rsid w:val="008904F1"/>
    <w:rsid w:val="008A17C4"/>
    <w:rsid w:val="008A603D"/>
    <w:rsid w:val="008B354D"/>
    <w:rsid w:val="008C6C92"/>
    <w:rsid w:val="008C787B"/>
    <w:rsid w:val="008C7F41"/>
    <w:rsid w:val="008E2503"/>
    <w:rsid w:val="008E294B"/>
    <w:rsid w:val="008E3756"/>
    <w:rsid w:val="008E5101"/>
    <w:rsid w:val="008F5BFD"/>
    <w:rsid w:val="0090004F"/>
    <w:rsid w:val="009014C4"/>
    <w:rsid w:val="009038A0"/>
    <w:rsid w:val="0090532C"/>
    <w:rsid w:val="00907D45"/>
    <w:rsid w:val="0091053D"/>
    <w:rsid w:val="0091411A"/>
    <w:rsid w:val="009143B9"/>
    <w:rsid w:val="0092019A"/>
    <w:rsid w:val="009337F6"/>
    <w:rsid w:val="00936A00"/>
    <w:rsid w:val="00944CB7"/>
    <w:rsid w:val="00946105"/>
    <w:rsid w:val="0095046E"/>
    <w:rsid w:val="00952C2F"/>
    <w:rsid w:val="00953CDC"/>
    <w:rsid w:val="009619BA"/>
    <w:rsid w:val="00961E76"/>
    <w:rsid w:val="0096266D"/>
    <w:rsid w:val="009652BB"/>
    <w:rsid w:val="00965FB9"/>
    <w:rsid w:val="0096674C"/>
    <w:rsid w:val="0096680C"/>
    <w:rsid w:val="0097065B"/>
    <w:rsid w:val="00972497"/>
    <w:rsid w:val="00972D25"/>
    <w:rsid w:val="00975515"/>
    <w:rsid w:val="009767FD"/>
    <w:rsid w:val="00976CF2"/>
    <w:rsid w:val="009A32DA"/>
    <w:rsid w:val="009A3CC5"/>
    <w:rsid w:val="009B4D17"/>
    <w:rsid w:val="009D4627"/>
    <w:rsid w:val="009D70ED"/>
    <w:rsid w:val="009E1B9E"/>
    <w:rsid w:val="009E47D6"/>
    <w:rsid w:val="009F03A8"/>
    <w:rsid w:val="009F3FB2"/>
    <w:rsid w:val="00A05E44"/>
    <w:rsid w:val="00A06841"/>
    <w:rsid w:val="00A06A9E"/>
    <w:rsid w:val="00A11556"/>
    <w:rsid w:val="00A206DA"/>
    <w:rsid w:val="00A30EB8"/>
    <w:rsid w:val="00A3400D"/>
    <w:rsid w:val="00A4243E"/>
    <w:rsid w:val="00A435E2"/>
    <w:rsid w:val="00A43AA0"/>
    <w:rsid w:val="00A47425"/>
    <w:rsid w:val="00A47A12"/>
    <w:rsid w:val="00A5120A"/>
    <w:rsid w:val="00A61C42"/>
    <w:rsid w:val="00A61E05"/>
    <w:rsid w:val="00A6482C"/>
    <w:rsid w:val="00A762FA"/>
    <w:rsid w:val="00A80054"/>
    <w:rsid w:val="00A86BEF"/>
    <w:rsid w:val="00AA0947"/>
    <w:rsid w:val="00AA0EED"/>
    <w:rsid w:val="00AA2B21"/>
    <w:rsid w:val="00AA3876"/>
    <w:rsid w:val="00AA655F"/>
    <w:rsid w:val="00AB05E4"/>
    <w:rsid w:val="00AB09A7"/>
    <w:rsid w:val="00AB0E4A"/>
    <w:rsid w:val="00AB3751"/>
    <w:rsid w:val="00AB4E90"/>
    <w:rsid w:val="00AB4E93"/>
    <w:rsid w:val="00AB4FF6"/>
    <w:rsid w:val="00AD1CD9"/>
    <w:rsid w:val="00AD38AD"/>
    <w:rsid w:val="00AD573B"/>
    <w:rsid w:val="00AD69DD"/>
    <w:rsid w:val="00AE547A"/>
    <w:rsid w:val="00AF77F7"/>
    <w:rsid w:val="00B0050C"/>
    <w:rsid w:val="00B00D09"/>
    <w:rsid w:val="00B126B7"/>
    <w:rsid w:val="00B177FE"/>
    <w:rsid w:val="00B20C5D"/>
    <w:rsid w:val="00B24F73"/>
    <w:rsid w:val="00B25FCF"/>
    <w:rsid w:val="00B34EAB"/>
    <w:rsid w:val="00B46583"/>
    <w:rsid w:val="00B5033D"/>
    <w:rsid w:val="00B545C6"/>
    <w:rsid w:val="00B552AC"/>
    <w:rsid w:val="00B566B0"/>
    <w:rsid w:val="00B61A01"/>
    <w:rsid w:val="00B63161"/>
    <w:rsid w:val="00B6406A"/>
    <w:rsid w:val="00B65DC2"/>
    <w:rsid w:val="00B67B54"/>
    <w:rsid w:val="00B730B8"/>
    <w:rsid w:val="00B9308F"/>
    <w:rsid w:val="00B9317C"/>
    <w:rsid w:val="00BA075C"/>
    <w:rsid w:val="00BA0DAA"/>
    <w:rsid w:val="00BB1C35"/>
    <w:rsid w:val="00BC459D"/>
    <w:rsid w:val="00BC744A"/>
    <w:rsid w:val="00BD0703"/>
    <w:rsid w:val="00BD1C6E"/>
    <w:rsid w:val="00BD41EF"/>
    <w:rsid w:val="00BD7309"/>
    <w:rsid w:val="00BD7D48"/>
    <w:rsid w:val="00BF263D"/>
    <w:rsid w:val="00BF4BFE"/>
    <w:rsid w:val="00BF7A1B"/>
    <w:rsid w:val="00C05CA0"/>
    <w:rsid w:val="00C10F48"/>
    <w:rsid w:val="00C16868"/>
    <w:rsid w:val="00C224E1"/>
    <w:rsid w:val="00C30D6D"/>
    <w:rsid w:val="00C31956"/>
    <w:rsid w:val="00C45727"/>
    <w:rsid w:val="00C51291"/>
    <w:rsid w:val="00C553C1"/>
    <w:rsid w:val="00C6132E"/>
    <w:rsid w:val="00C63E1A"/>
    <w:rsid w:val="00C65833"/>
    <w:rsid w:val="00C73B94"/>
    <w:rsid w:val="00C82110"/>
    <w:rsid w:val="00C86D97"/>
    <w:rsid w:val="00C93B6B"/>
    <w:rsid w:val="00C97E1A"/>
    <w:rsid w:val="00CA1D48"/>
    <w:rsid w:val="00CA3382"/>
    <w:rsid w:val="00CB1DAC"/>
    <w:rsid w:val="00CB24CF"/>
    <w:rsid w:val="00CB6DAA"/>
    <w:rsid w:val="00CC086E"/>
    <w:rsid w:val="00CC0ED6"/>
    <w:rsid w:val="00CD26B7"/>
    <w:rsid w:val="00CD5588"/>
    <w:rsid w:val="00CF45BC"/>
    <w:rsid w:val="00D006A9"/>
    <w:rsid w:val="00D03E4F"/>
    <w:rsid w:val="00D229EB"/>
    <w:rsid w:val="00D237BB"/>
    <w:rsid w:val="00D34E00"/>
    <w:rsid w:val="00D37957"/>
    <w:rsid w:val="00D41902"/>
    <w:rsid w:val="00D50523"/>
    <w:rsid w:val="00D53820"/>
    <w:rsid w:val="00D6004F"/>
    <w:rsid w:val="00D62FA9"/>
    <w:rsid w:val="00D70B44"/>
    <w:rsid w:val="00D7122A"/>
    <w:rsid w:val="00D716FC"/>
    <w:rsid w:val="00D773CA"/>
    <w:rsid w:val="00D77953"/>
    <w:rsid w:val="00D86CAE"/>
    <w:rsid w:val="00DC2B02"/>
    <w:rsid w:val="00DD2ED1"/>
    <w:rsid w:val="00DE039B"/>
    <w:rsid w:val="00DE2A2F"/>
    <w:rsid w:val="00DE75B3"/>
    <w:rsid w:val="00E00567"/>
    <w:rsid w:val="00E01888"/>
    <w:rsid w:val="00E019D2"/>
    <w:rsid w:val="00E12281"/>
    <w:rsid w:val="00E229D6"/>
    <w:rsid w:val="00E25A02"/>
    <w:rsid w:val="00E25ED9"/>
    <w:rsid w:val="00E40AC4"/>
    <w:rsid w:val="00E4697B"/>
    <w:rsid w:val="00E47113"/>
    <w:rsid w:val="00E506E9"/>
    <w:rsid w:val="00E5322E"/>
    <w:rsid w:val="00E559AB"/>
    <w:rsid w:val="00E60B78"/>
    <w:rsid w:val="00E63AC2"/>
    <w:rsid w:val="00E65DEB"/>
    <w:rsid w:val="00E7023A"/>
    <w:rsid w:val="00E70C85"/>
    <w:rsid w:val="00E8449C"/>
    <w:rsid w:val="00E907BD"/>
    <w:rsid w:val="00E9197C"/>
    <w:rsid w:val="00EB06C5"/>
    <w:rsid w:val="00EB127B"/>
    <w:rsid w:val="00EC6FE0"/>
    <w:rsid w:val="00EC73CD"/>
    <w:rsid w:val="00ED5C6A"/>
    <w:rsid w:val="00EE18D8"/>
    <w:rsid w:val="00EE1987"/>
    <w:rsid w:val="00EE3451"/>
    <w:rsid w:val="00EE6946"/>
    <w:rsid w:val="00EE698C"/>
    <w:rsid w:val="00EF2C0F"/>
    <w:rsid w:val="00EF2FD6"/>
    <w:rsid w:val="00EF5535"/>
    <w:rsid w:val="00F07E18"/>
    <w:rsid w:val="00F12298"/>
    <w:rsid w:val="00F14AAE"/>
    <w:rsid w:val="00F2335C"/>
    <w:rsid w:val="00F25921"/>
    <w:rsid w:val="00F443AE"/>
    <w:rsid w:val="00F45DF4"/>
    <w:rsid w:val="00F50DE4"/>
    <w:rsid w:val="00F51C14"/>
    <w:rsid w:val="00F568E4"/>
    <w:rsid w:val="00F61E29"/>
    <w:rsid w:val="00F67CF4"/>
    <w:rsid w:val="00F71BAF"/>
    <w:rsid w:val="00F8064C"/>
    <w:rsid w:val="00F819E3"/>
    <w:rsid w:val="00F850F3"/>
    <w:rsid w:val="00F902C6"/>
    <w:rsid w:val="00F9222C"/>
    <w:rsid w:val="00F94416"/>
    <w:rsid w:val="00F95179"/>
    <w:rsid w:val="00F95C1D"/>
    <w:rsid w:val="00F9773F"/>
    <w:rsid w:val="00FA5862"/>
    <w:rsid w:val="00FA6557"/>
    <w:rsid w:val="00FA6FDE"/>
    <w:rsid w:val="00FA76B5"/>
    <w:rsid w:val="00FA7FF3"/>
    <w:rsid w:val="00FB6B1E"/>
    <w:rsid w:val="00FC3701"/>
    <w:rsid w:val="00FC3EC5"/>
    <w:rsid w:val="00FC7BD9"/>
    <w:rsid w:val="00FE34E0"/>
    <w:rsid w:val="00FF7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72B571"/>
  <w15:chartTrackingRefBased/>
  <w15:docId w15:val="{1BF6F568-9A16-4F70-A96A-49E0660BD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.VnTime" w:hAnsi=".VnTime"/>
      <w:sz w:val="26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.VnArialH" w:hAnsi=".VnArialH"/>
      <w:b/>
      <w:bCs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jc w:val="center"/>
      <w:outlineLvl w:val="2"/>
    </w:pPr>
    <w:rPr>
      <w:rFonts w:ascii=".VnTimeH" w:hAnsi=".VnTimeH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vi-VN" w:eastAsia="x-none"/>
    </w:rPr>
  </w:style>
  <w:style w:type="paragraph" w:styleId="Heading5">
    <w:name w:val="heading 5"/>
    <w:basedOn w:val="Normal"/>
    <w:next w:val="Normal"/>
    <w:qFormat/>
    <w:pPr>
      <w:keepNext/>
      <w:tabs>
        <w:tab w:val="left" w:pos="180"/>
      </w:tabs>
      <w:autoSpaceDE w:val="0"/>
      <w:autoSpaceDN w:val="0"/>
      <w:spacing w:before="120" w:after="120"/>
      <w:jc w:val="both"/>
      <w:outlineLvl w:val="4"/>
    </w:pPr>
    <w:rPr>
      <w:b/>
      <w:bCs/>
      <w:sz w:val="30"/>
      <w:szCs w:val="30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spacing w:before="120"/>
      <w:outlineLvl w:val="6"/>
    </w:pPr>
    <w:rPr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pPr>
      <w:autoSpaceDE w:val="0"/>
      <w:autoSpaceDN w:val="0"/>
      <w:ind w:firstLine="720"/>
    </w:pPr>
    <w:rPr>
      <w:sz w:val="28"/>
      <w:szCs w:val="28"/>
    </w:rPr>
  </w:style>
  <w:style w:type="paragraph" w:styleId="BodyTextIndent">
    <w:name w:val="Body Text Indent"/>
    <w:basedOn w:val="Normal"/>
    <w:pPr>
      <w:autoSpaceDE w:val="0"/>
      <w:autoSpaceDN w:val="0"/>
      <w:ind w:firstLine="720"/>
      <w:jc w:val="both"/>
    </w:pPr>
    <w:rPr>
      <w:szCs w:val="26"/>
    </w:rPr>
  </w:style>
  <w:style w:type="paragraph" w:styleId="BodyTextIndent2">
    <w:name w:val="Body Text Indent 2"/>
    <w:basedOn w:val="Normal"/>
    <w:pPr>
      <w:tabs>
        <w:tab w:val="left" w:pos="2410"/>
      </w:tabs>
      <w:ind w:left="374"/>
      <w:jc w:val="both"/>
    </w:pPr>
    <w:rPr>
      <w:rFonts w:ascii=".VnArial" w:hAnsi=".VnArial"/>
      <w:i/>
      <w:spacing w:val="-6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spacing w:before="120" w:after="120"/>
      <w:jc w:val="both"/>
    </w:pPr>
    <w:rPr>
      <w:rFonts w:ascii=".VnArial" w:hAnsi=".VnArial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Heading4Char">
    <w:name w:val="Heading 4 Char"/>
    <w:link w:val="Heading4"/>
    <w:rPr>
      <w:rFonts w:ascii="Calibri" w:hAnsi="Calibri"/>
      <w:b/>
      <w:bCs/>
      <w:sz w:val="28"/>
      <w:szCs w:val="28"/>
      <w:lang w:val="vi-VN"/>
    </w:rPr>
  </w:style>
  <w:style w:type="character" w:customStyle="1" w:styleId="FooterChar">
    <w:name w:val="Footer Char"/>
    <w:link w:val="Footer"/>
    <w:uiPriority w:val="99"/>
    <w:rPr>
      <w:rFonts w:ascii=".VnTime" w:hAnsi=".VnTime"/>
      <w:sz w:val="26"/>
      <w:szCs w:val="24"/>
    </w:rPr>
  </w:style>
  <w:style w:type="character" w:styleId="CommentReference">
    <w:name w:val="annotation reference"/>
    <w:rsid w:val="00B9317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317C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B9317C"/>
    <w:rPr>
      <w:rFonts w:ascii=".VnTime" w:hAnsi=".VnTime"/>
    </w:rPr>
  </w:style>
  <w:style w:type="paragraph" w:styleId="CommentSubject">
    <w:name w:val="annotation subject"/>
    <w:basedOn w:val="CommentText"/>
    <w:next w:val="CommentText"/>
    <w:link w:val="CommentSubjectChar"/>
    <w:rsid w:val="00B9317C"/>
    <w:rPr>
      <w:b/>
      <w:bCs/>
    </w:rPr>
  </w:style>
  <w:style w:type="character" w:customStyle="1" w:styleId="CommentSubjectChar">
    <w:name w:val="Comment Subject Char"/>
    <w:link w:val="CommentSubject"/>
    <w:rsid w:val="00B9317C"/>
    <w:rPr>
      <w:rFonts w:ascii=".VnTime" w:hAnsi=".VnTime"/>
      <w:b/>
      <w:bCs/>
    </w:rPr>
  </w:style>
  <w:style w:type="character" w:customStyle="1" w:styleId="fontstyle01">
    <w:name w:val="fontstyle01"/>
    <w:rsid w:val="00615C7F"/>
    <w:rPr>
      <w:rFonts w:ascii="CIDFont+F2" w:hAnsi="CIDFont+F2" w:hint="default"/>
      <w:b w:val="0"/>
      <w:bCs w:val="0"/>
      <w:i w:val="0"/>
      <w:iCs w:val="0"/>
      <w:color w:val="000000"/>
      <w:sz w:val="26"/>
      <w:szCs w:val="26"/>
    </w:rPr>
  </w:style>
  <w:style w:type="paragraph" w:styleId="NormalWeb">
    <w:name w:val="Normal (Web)"/>
    <w:basedOn w:val="Normal"/>
    <w:uiPriority w:val="99"/>
    <w:unhideWhenUsed/>
    <w:rsid w:val="00AB4FF6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Other">
    <w:name w:val="Other_"/>
    <w:link w:val="Other0"/>
    <w:uiPriority w:val="99"/>
    <w:locked/>
    <w:rsid w:val="004D6344"/>
    <w:rPr>
      <w:sz w:val="28"/>
      <w:szCs w:val="28"/>
      <w:shd w:val="clear" w:color="auto" w:fill="FFFFFF"/>
    </w:rPr>
  </w:style>
  <w:style w:type="paragraph" w:customStyle="1" w:styleId="Other0">
    <w:name w:val="Other"/>
    <w:basedOn w:val="Normal"/>
    <w:link w:val="Other"/>
    <w:uiPriority w:val="99"/>
    <w:qFormat/>
    <w:rsid w:val="004D6344"/>
    <w:pPr>
      <w:widowControl w:val="0"/>
      <w:shd w:val="clear" w:color="auto" w:fill="FFFFFF"/>
      <w:spacing w:after="120" w:line="264" w:lineRule="auto"/>
      <w:ind w:firstLine="400"/>
    </w:pPr>
    <w:rPr>
      <w:rFonts w:ascii="Times New Roman" w:hAnsi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39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88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3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3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3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5D44-52DF-484F-9933-5B4D7A508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é gi¸o dôc vµ ®µo t¹o</vt:lpstr>
    </vt:vector>
  </TitlesOfParts>
  <Company>DHTM</Company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é gi¸o dôc vµ ®µo t¹o</dc:title>
  <dc:subject/>
  <dc:creator>Khoa SDH</dc:creator>
  <cp:keywords/>
  <cp:lastModifiedBy>Noname</cp:lastModifiedBy>
  <cp:revision>4</cp:revision>
  <cp:lastPrinted>2021-07-12T09:00:00Z</cp:lastPrinted>
  <dcterms:created xsi:type="dcterms:W3CDTF">2026-06-12T09:53:00Z</dcterms:created>
  <dcterms:modified xsi:type="dcterms:W3CDTF">2026-06-12T10:16:00Z</dcterms:modified>
</cp:coreProperties>
</file>